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0FFCF" w14:textId="77777777" w:rsidR="0078427C" w:rsidRDefault="0078427C" w:rsidP="0078427C">
      <w:pPr>
        <w:rPr>
          <w:color w:val="000000"/>
        </w:rPr>
      </w:pPr>
    </w:p>
    <w:p w14:paraId="4B43A800" w14:textId="2AAC23AA" w:rsidR="00135C36" w:rsidRPr="00883710" w:rsidRDefault="00135C36" w:rsidP="0078427C">
      <w:pPr>
        <w:ind w:firstLine="425"/>
        <w:rPr>
          <w:bCs/>
          <w:color w:val="000000"/>
          <w:sz w:val="28"/>
          <w:szCs w:val="28"/>
        </w:rPr>
      </w:pPr>
      <w:r w:rsidRPr="00883710">
        <w:rPr>
          <w:bCs/>
          <w:color w:val="000000"/>
          <w:sz w:val="28"/>
          <w:szCs w:val="28"/>
        </w:rPr>
        <w:t>ALLEGATO 1</w:t>
      </w:r>
    </w:p>
    <w:p w14:paraId="3AB620F5" w14:textId="77777777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522BBEAA" w14:textId="2449BBBA" w:rsidR="00C84A49" w:rsidRPr="00813740" w:rsidRDefault="0078427C" w:rsidP="0078427C">
      <w:pPr>
        <w:pStyle w:val="UnipdDecreta"/>
        <w:ind w:firstLine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Al Direttore </w:t>
      </w:r>
      <w:r w:rsidR="00191CF2"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14:paraId="4FDA5C46" w14:textId="5C00AE9C" w:rsidR="00C84A49" w:rsidRPr="00813740" w:rsidRDefault="00C84A49" w:rsidP="00124E84">
      <w:pPr>
        <w:pStyle w:val="UnipdDecreta"/>
        <w:ind w:left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Dipartimento di Scienze Politiche e giuridiche</w:t>
      </w:r>
    </w:p>
    <w:p w14:paraId="556675DF" w14:textId="3870863B" w:rsidR="00135C36" w:rsidRPr="00813740" w:rsidRDefault="00C84A49" w:rsidP="00124E84">
      <w:pPr>
        <w:pStyle w:val="UnipdDecreta"/>
        <w:ind w:left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dell’</w:t>
      </w:r>
      <w:r w:rsidR="00135C36"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Università degli Studi di Messina</w:t>
      </w:r>
    </w:p>
    <w:p w14:paraId="21F066CA" w14:textId="77777777" w:rsidR="00135C36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0E443BF" w14:textId="77777777" w:rsidR="0078427C" w:rsidRPr="00813740" w:rsidRDefault="0078427C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EA40C68" w14:textId="6C23CA74" w:rsidR="00135C36" w:rsidRPr="00813740" w:rsidRDefault="00135C36" w:rsidP="00813740">
      <w:pPr>
        <w:pStyle w:val="UnipdDecreta"/>
        <w:spacing w:line="360" w:lineRule="auto"/>
        <w:ind w:left="425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/La sottoscritto/a </w:t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nato a </w:t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il </w:t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e residente in </w:t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, Via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c.f.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email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tel.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</w:p>
    <w:p w14:paraId="76DA9D32" w14:textId="77777777" w:rsidR="00EA2E24" w:rsidRPr="00813740" w:rsidRDefault="00EA2E24" w:rsidP="00124E84">
      <w:pPr>
        <w:pStyle w:val="UnipdDecreta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4B9F6FD0" w14:textId="4799EB09" w:rsidR="00135C36" w:rsidRPr="00813740" w:rsidRDefault="00DF5CD1" w:rsidP="00124E84">
      <w:pPr>
        <w:pStyle w:val="UnipdDecreta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dichiara</w:t>
      </w:r>
    </w:p>
    <w:p w14:paraId="7DF4DAC6" w14:textId="1CD04CC2" w:rsidR="00DC27BE" w:rsidRDefault="00DF5CD1" w:rsidP="00DC27BE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la propria disponibilità ad assumere</w:t>
      </w:r>
      <w:r w:rsidR="003E1758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="008355C4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 seguente incarico </w:t>
      </w:r>
      <w:r w:rsidR="004542EC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di </w:t>
      </w:r>
      <w:r w:rsidR="00135C36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docenza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nel </w:t>
      </w:r>
      <w:r w:rsidR="00C525B7" w:rsidRPr="00813740">
        <w:rPr>
          <w:rFonts w:ascii="Times New Roman" w:hAnsi="Times New Roman" w:cs="Times New Roman"/>
          <w:sz w:val="24"/>
          <w:szCs w:val="24"/>
        </w:rPr>
        <w:t xml:space="preserve">Master </w:t>
      </w:r>
      <w:r w:rsidR="00813740" w:rsidRPr="00813740">
        <w:rPr>
          <w:rFonts w:ascii="Times New Roman" w:hAnsi="Times New Roman" w:cs="Times New Roman"/>
          <w:bCs/>
          <w:sz w:val="24"/>
          <w:szCs w:val="24"/>
        </w:rPr>
        <w:t>“PER LA SPECIALIZZAZIONE IN METODI E PRATICHE DI RAFFORZAMENTO DEI PERCORSI DI PRESA IN CARICO E ACCOMPAGNAMENTO SOCIALE</w:t>
      </w:r>
      <w:r w:rsidR="00DC27BE">
        <w:rPr>
          <w:rFonts w:ascii="Times New Roman" w:hAnsi="Times New Roman" w:cs="Times New Roman"/>
          <w:sz w:val="24"/>
          <w:szCs w:val="24"/>
        </w:rPr>
        <w:t>.</w:t>
      </w:r>
    </w:p>
    <w:p w14:paraId="0B431E81" w14:textId="3FD50140" w:rsidR="001F09A5" w:rsidRPr="00DC27BE" w:rsidRDefault="00B93E59" w:rsidP="00DC27BE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INDICARE </w:t>
      </w:r>
      <w:r w:rsidR="00DC27BE">
        <w:rPr>
          <w:rFonts w:ascii="Times New Roman" w:hAnsi="Times New Roman" w:cs="Times New Roman"/>
          <w:bCs/>
          <w:color w:val="000000"/>
          <w:sz w:val="24"/>
          <w:szCs w:val="24"/>
        </w:rPr>
        <w:t>CON UNA X TUTTI GLI INSEGNAMENTI/LABORATORI PEER CUI SI VUOLE CONCORRERE</w:t>
      </w:r>
      <w:r w:rsidR="001D6B64"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:</w:t>
      </w:r>
    </w:p>
    <w:p w14:paraId="207AECF0" w14:textId="77777777" w:rsidR="00DC27BE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0BEC7128" w14:textId="77777777" w:rsidR="00DC27BE" w:rsidRDefault="00DC27BE" w:rsidP="00DC27BE"/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4247"/>
        <w:gridCol w:w="2837"/>
        <w:gridCol w:w="1133"/>
        <w:gridCol w:w="1405"/>
      </w:tblGrid>
      <w:tr w:rsidR="00DC27BE" w:rsidRPr="008E119E" w14:paraId="67C4A1A0" w14:textId="27BAE93F" w:rsidTr="00DC27BE">
        <w:tc>
          <w:tcPr>
            <w:tcW w:w="2207" w:type="pct"/>
          </w:tcPr>
          <w:p w14:paraId="08BDB39F" w14:textId="77777777" w:rsidR="00DC27BE" w:rsidRPr="008E119E" w:rsidRDefault="00DC27BE" w:rsidP="00DC27BE">
            <w:pPr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>T</w:t>
            </w:r>
            <w:r>
              <w:rPr>
                <w:b/>
                <w:bCs/>
                <w:sz w:val="20"/>
                <w:szCs w:val="20"/>
              </w:rPr>
              <w:t>itolo del laboratorio</w:t>
            </w:r>
          </w:p>
        </w:tc>
        <w:tc>
          <w:tcPr>
            <w:tcW w:w="1474" w:type="pct"/>
          </w:tcPr>
          <w:p w14:paraId="70A0950E" w14:textId="77777777" w:rsidR="00DC27BE" w:rsidRPr="008E119E" w:rsidRDefault="00DC27BE" w:rsidP="00DC27BE">
            <w:pPr>
              <w:widowControl/>
              <w:autoSpaceDE/>
              <w:autoSpaceDN/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 xml:space="preserve">SSD </w:t>
            </w:r>
          </w:p>
        </w:tc>
        <w:tc>
          <w:tcPr>
            <w:tcW w:w="589" w:type="pct"/>
          </w:tcPr>
          <w:p w14:paraId="1435F1F9" w14:textId="77777777" w:rsidR="00DC27BE" w:rsidRDefault="00DC27BE" w:rsidP="00DC27BE">
            <w:pPr>
              <w:jc w:val="both"/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>N.</w:t>
            </w:r>
          </w:p>
          <w:p w14:paraId="7490882A" w14:textId="77777777" w:rsidR="00DC27BE" w:rsidRPr="008E119E" w:rsidRDefault="00DC27BE" w:rsidP="00DC27BE">
            <w:pPr>
              <w:jc w:val="both"/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>incarico</w:t>
            </w:r>
          </w:p>
        </w:tc>
        <w:tc>
          <w:tcPr>
            <w:tcW w:w="730" w:type="pct"/>
          </w:tcPr>
          <w:p w14:paraId="678BDD70" w14:textId="77777777" w:rsidR="00DC27BE" w:rsidRDefault="00DC27BE" w:rsidP="00DC27BE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Indicare </w:t>
            </w:r>
          </w:p>
          <w:p w14:paraId="4892D773" w14:textId="68278272" w:rsidR="00DC27BE" w:rsidRPr="008E119E" w:rsidRDefault="00DC27BE" w:rsidP="00DC27BE">
            <w:pPr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aboratorio</w:t>
            </w:r>
          </w:p>
        </w:tc>
      </w:tr>
      <w:tr w:rsidR="000E7805" w:rsidRPr="008E119E" w14:paraId="71860E8C" w14:textId="44602E25" w:rsidTr="00DC27BE">
        <w:tc>
          <w:tcPr>
            <w:tcW w:w="2207" w:type="pct"/>
            <w:hideMark/>
          </w:tcPr>
          <w:p w14:paraId="7D796664" w14:textId="2F6679BC" w:rsidR="000E7805" w:rsidRPr="009A7A93" w:rsidRDefault="000E7805" w:rsidP="000E7805">
            <w:pPr>
              <w:rPr>
                <w:b/>
                <w:bCs/>
                <w:sz w:val="20"/>
                <w:szCs w:val="20"/>
              </w:rPr>
            </w:pPr>
            <w:r w:rsidRPr="00143895">
              <w:rPr>
                <w:b/>
                <w:bCs/>
                <w:sz w:val="20"/>
                <w:szCs w:val="20"/>
              </w:rPr>
              <w:t>Lab. 9 - Costruzione strumenti operativi e lavoro d’équipe</w:t>
            </w:r>
          </w:p>
        </w:tc>
        <w:tc>
          <w:tcPr>
            <w:tcW w:w="1474" w:type="pct"/>
          </w:tcPr>
          <w:p w14:paraId="355A006B" w14:textId="31742FC1" w:rsidR="000E7805" w:rsidRPr="008E119E" w:rsidRDefault="000E7805" w:rsidP="000E7805">
            <w:pPr>
              <w:widowControl/>
              <w:autoSpaceDE/>
              <w:autoSpaceDN/>
              <w:contextualSpacing/>
              <w:jc w:val="both"/>
              <w:rPr>
                <w:sz w:val="20"/>
                <w:szCs w:val="20"/>
              </w:rPr>
            </w:pPr>
            <w:r w:rsidRPr="00143895">
              <w:rPr>
                <w:sz w:val="20"/>
                <w:szCs w:val="20"/>
              </w:rPr>
              <w:t>Esperti servizio sociale</w:t>
            </w:r>
          </w:p>
        </w:tc>
        <w:tc>
          <w:tcPr>
            <w:tcW w:w="589" w:type="pct"/>
          </w:tcPr>
          <w:p w14:paraId="6A4844D8" w14:textId="77777777" w:rsidR="000E7805" w:rsidRPr="008E119E" w:rsidRDefault="000E7805" w:rsidP="000E780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30" w:type="pct"/>
          </w:tcPr>
          <w:p w14:paraId="38D71357" w14:textId="6C3A804C" w:rsidR="000E7805" w:rsidRDefault="000E7805" w:rsidP="000E7805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0E7805" w:rsidRPr="008E119E" w14:paraId="68E6516F" w14:textId="2E0DB88A" w:rsidTr="00DC27BE">
        <w:tc>
          <w:tcPr>
            <w:tcW w:w="2207" w:type="pct"/>
            <w:hideMark/>
          </w:tcPr>
          <w:p w14:paraId="3EE90945" w14:textId="59794F73" w:rsidR="000E7805" w:rsidRPr="009A7A93" w:rsidRDefault="000E7805" w:rsidP="000E7805">
            <w:pPr>
              <w:rPr>
                <w:b/>
                <w:bCs/>
                <w:sz w:val="20"/>
                <w:szCs w:val="20"/>
              </w:rPr>
            </w:pPr>
            <w:r w:rsidRPr="00143895">
              <w:rPr>
                <w:b/>
                <w:bCs/>
                <w:sz w:val="20"/>
                <w:szCs w:val="20"/>
              </w:rPr>
              <w:t>Lab.10 - Progettazione partecipata e lavoro sociale di comunità</w:t>
            </w:r>
          </w:p>
        </w:tc>
        <w:tc>
          <w:tcPr>
            <w:tcW w:w="1474" w:type="pct"/>
          </w:tcPr>
          <w:p w14:paraId="0D157203" w14:textId="2C8E6966" w:rsidR="000E7805" w:rsidRPr="009A7A93" w:rsidRDefault="000E7805" w:rsidP="000E7805">
            <w:pPr>
              <w:jc w:val="both"/>
              <w:rPr>
                <w:sz w:val="20"/>
                <w:szCs w:val="20"/>
              </w:rPr>
            </w:pPr>
            <w:r w:rsidRPr="00143895">
              <w:rPr>
                <w:sz w:val="20"/>
                <w:szCs w:val="20"/>
              </w:rPr>
              <w:t>Esperti servizio sociale</w:t>
            </w:r>
          </w:p>
        </w:tc>
        <w:tc>
          <w:tcPr>
            <w:tcW w:w="589" w:type="pct"/>
          </w:tcPr>
          <w:p w14:paraId="040903E0" w14:textId="77777777" w:rsidR="000E7805" w:rsidRPr="008E119E" w:rsidRDefault="000E7805" w:rsidP="000E780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30" w:type="pct"/>
          </w:tcPr>
          <w:p w14:paraId="5F6D47FE" w14:textId="1B58E16B" w:rsidR="000E7805" w:rsidRDefault="000E7805" w:rsidP="000E7805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</w:tbl>
    <w:p w14:paraId="36F997B9" w14:textId="77777777" w:rsidR="00DC27BE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0105203F" w14:textId="77777777" w:rsidR="00DC27BE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60ADDE22" w14:textId="7A21E2C2" w:rsidR="006D0E61" w:rsidRPr="00813740" w:rsidRDefault="00A47533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 sottoscritto </w:t>
      </w:r>
      <w:r w:rsidR="003D3AD9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dichiara:</w:t>
      </w:r>
    </w:p>
    <w:p w14:paraId="59756AC4" w14:textId="3DC94B4B" w:rsidR="00F12E7E" w:rsidRPr="00813740" w:rsidRDefault="00F12E7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strutturato dell’Università di Messina</w:t>
      </w:r>
      <w:r w:rsidR="00EE67B8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e di essere disponibile a svolgere l’incarico di docenza a titolo gratuit</w:t>
      </w:r>
      <w:r w:rsidR="00A60CAC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o</w:t>
      </w:r>
      <w:r w:rsidR="000A2FF6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ai fini del completamento del proprio carico didattico.</w:t>
      </w:r>
    </w:p>
    <w:p w14:paraId="1C43490B" w14:textId="691E8F11" w:rsidR="000A2FF6" w:rsidRPr="00813740" w:rsidRDefault="000A2FF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strutturato dell’Università di Messina e di essere disponibile a svolgere l’incarico di docenza a titolo oneroso in quanto è già stato completato il</w:t>
      </w:r>
      <w:r w:rsidR="00EA2E24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proprio carico didattico</w:t>
      </w:r>
    </w:p>
    <w:p w14:paraId="43379292" w14:textId="33A4662E" w:rsidR="009A726D" w:rsidRPr="00813740" w:rsidRDefault="009A726D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 xml:space="preserve">che il proprio SSD </w:t>
      </w:r>
      <w:r w:rsidR="00251518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è ______________</w:t>
      </w:r>
    </w:p>
    <w:p w14:paraId="15FFB809" w14:textId="77777777" w:rsidR="00DC27BE" w:rsidRDefault="00DC27BE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4CC51DAC" w14:textId="507E3D3A" w:rsidR="003265E2" w:rsidRPr="00813740" w:rsidRDefault="00DC27BE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oppure</w:t>
      </w:r>
    </w:p>
    <w:p w14:paraId="18BE29E7" w14:textId="3EAD66BE" w:rsidR="003265E2" w:rsidRPr="00813740" w:rsidRDefault="003265E2" w:rsidP="003265E2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esterno</w:t>
      </w:r>
    </w:p>
    <w:p w14:paraId="1C1270F5" w14:textId="77777777" w:rsidR="009A726D" w:rsidRPr="00813740" w:rsidRDefault="009A726D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1EFED0C" w14:textId="6C1D2DC2" w:rsidR="00135C36" w:rsidRPr="00813740" w:rsidRDefault="00F12E7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Dichiara altresì</w:t>
      </w:r>
      <w:r w:rsidR="00135C36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, sotto la propria responsabilità, avvalendosi delle disposizioni di cui al D.P.R. 28/12/2000, n. 445, consapevole delle responsabilità civili e penali per le dichiarazioni non veritiere, nonché della decadenza dai benefici eventualmente conseguenti al provvedimento emanato in base alle dichiarazioni non veritiere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:</w:t>
      </w:r>
    </w:p>
    <w:p w14:paraId="0CF94D7E" w14:textId="77777777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1.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che quanto dichiarato nel curriculum corrisponde al vero;</w:t>
      </w:r>
    </w:p>
    <w:p w14:paraId="531E96B7" w14:textId="386FA33F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2.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 xml:space="preserve">di aver preso integrale visione dell’avviso di selezione </w:t>
      </w:r>
      <w:r w:rsidR="00CA73EC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e dei relativi allegati 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e di accettarne termini e condizioni</w:t>
      </w:r>
      <w:r w:rsidR="00F12E7E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;</w:t>
      </w:r>
    </w:p>
    <w:p w14:paraId="071809BA" w14:textId="77777777" w:rsidR="008D1BEB" w:rsidRDefault="008D1BEB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11FFAA6" w14:textId="77777777" w:rsidR="000E7805" w:rsidRPr="00813740" w:rsidRDefault="000E7805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3C9831F3" w14:textId="77777777" w:rsidR="00EA2E24" w:rsidRPr="00813740" w:rsidRDefault="00EA2E24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C8141A6" w14:textId="11FF381A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ALLEGA ALLA PRESENTE: </w:t>
      </w:r>
    </w:p>
    <w:p w14:paraId="32CA922C" w14:textId="7D96B7E2" w:rsidR="00381F8C" w:rsidRPr="00813740" w:rsidRDefault="00135C36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Curriculum vitae, privo di dati sensibili, firmato e datato</w:t>
      </w:r>
      <w:r w:rsidR="00DC27BE">
        <w:rPr>
          <w:rFonts w:ascii="Times New Roman" w:hAnsi="Times New Roman" w:cs="Times New Roman"/>
          <w:b w:val="0"/>
          <w:color w:val="000000"/>
          <w:sz w:val="24"/>
          <w:szCs w:val="24"/>
        </w:rPr>
        <w:t>, dal quale si attesti l’esperienza professionale e accademica sui temi oggetti dell’insegnamento per cui si concorre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;</w:t>
      </w:r>
    </w:p>
    <w:p w14:paraId="2E95C251" w14:textId="47913CE6" w:rsidR="004547CF" w:rsidRDefault="00135C36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Fotocopia fronte/retro di un documento di identità in corso di validità debitamente firmata</w:t>
      </w:r>
    </w:p>
    <w:p w14:paraId="3E582EE1" w14:textId="725B2CA1" w:rsidR="00A31E0D" w:rsidRDefault="00A31E0D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Elenco pubblicazioni da sottoporre a valutazione</w:t>
      </w:r>
    </w:p>
    <w:p w14:paraId="4CB985D0" w14:textId="306524AE" w:rsidR="00813740" w:rsidRDefault="00A31E0D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P</w:t>
      </w:r>
      <w:r w:rsid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ubblicazioni da sottoporre a valutazione</w:t>
      </w:r>
    </w:p>
    <w:p w14:paraId="0C833800" w14:textId="0A316639" w:rsidR="00A31E0D" w:rsidRPr="00813740" w:rsidRDefault="00A31E0D" w:rsidP="00A31E0D">
      <w:pPr>
        <w:pStyle w:val="UnipdDecreta"/>
        <w:ind w:left="850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3D3E0FF2" w14:textId="77777777" w:rsidR="0078427C" w:rsidRDefault="0078427C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8DCACDA" w14:textId="10F67E8C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/La sottoscritto/a esprime il proprio consenso affinché i dati personali forniti possano essere trattati, nel rispetto del Regolamento Europeo sulla protezione dei dati personali 679/2016, per gli adempimenti connessi alla presente procedura. </w:t>
      </w:r>
    </w:p>
    <w:p w14:paraId="5BC31FCF" w14:textId="0DDE5554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Messina, </w:t>
      </w:r>
    </w:p>
    <w:p w14:paraId="3362A399" w14:textId="77777777" w:rsidR="00381F8C" w:rsidRPr="00813740" w:rsidRDefault="00381F8C" w:rsidP="00124E84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6FFBE517" w14:textId="22E720CC" w:rsidR="00135C36" w:rsidRPr="00813740" w:rsidRDefault="00135C36" w:rsidP="00124E84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Firma…………………………………………</w:t>
      </w:r>
    </w:p>
    <w:p w14:paraId="2470A095" w14:textId="77777777" w:rsidR="00813740" w:rsidRPr="00813740" w:rsidRDefault="00813740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sectPr w:rsidR="00813740" w:rsidRPr="00813740" w:rsidSect="00EC0C33">
      <w:headerReference w:type="default" r:id="rId8"/>
      <w:footerReference w:type="default" r:id="rId9"/>
      <w:pgSz w:w="11900" w:h="16840"/>
      <w:pgMar w:top="1701" w:right="1134" w:bottom="1134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AEE8CF" w14:textId="77777777" w:rsidR="00750E62" w:rsidRDefault="00750E62" w:rsidP="00AF70B7">
      <w:r>
        <w:separator/>
      </w:r>
    </w:p>
  </w:endnote>
  <w:endnote w:type="continuationSeparator" w:id="0">
    <w:p w14:paraId="0051E728" w14:textId="77777777" w:rsidR="00750E62" w:rsidRDefault="00750E62" w:rsidP="00AF7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85086803"/>
      <w:docPartObj>
        <w:docPartGallery w:val="Page Numbers (Bottom of Page)"/>
        <w:docPartUnique/>
      </w:docPartObj>
    </w:sdtPr>
    <w:sdtEndPr/>
    <w:sdtContent>
      <w:p w14:paraId="3F57338E" w14:textId="77777777" w:rsidR="00751EFF" w:rsidRPr="00D70BAE" w:rsidRDefault="00124E84" w:rsidP="00751EFF">
        <w:pPr>
          <w:pStyle w:val="Corpotesto"/>
          <w:spacing w:before="40" w:afterLines="40" w:after="96"/>
          <w:ind w:right="-1"/>
          <w:jc w:val="center"/>
          <w:rPr>
            <w:b/>
            <w:bCs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 w:rsidR="00751EFF">
          <w:t xml:space="preserve"> - </w:t>
        </w:r>
        <w:r w:rsidR="00751EFF">
          <w:rPr>
            <w:b/>
            <w:bCs/>
          </w:rPr>
          <w:t xml:space="preserve">CUP </w:t>
        </w:r>
        <w:r w:rsidR="00751EFF">
          <w:rPr>
            <w:rFonts w:eastAsiaTheme="minorHAnsi"/>
            <w:b/>
            <w:bCs/>
            <w:i/>
            <w:iCs/>
          </w:rPr>
          <w:t>J41J25001710006</w:t>
        </w:r>
        <w:r w:rsidR="00751EFF">
          <w:rPr>
            <w:b/>
            <w:bCs/>
          </w:rPr>
          <w:t xml:space="preserve"> - Programma: PN inclusione e lotta alla povertà 2021-2027</w:t>
        </w:r>
      </w:p>
      <w:p w14:paraId="46F2A2A6" w14:textId="0F61A774" w:rsidR="00124E84" w:rsidRDefault="00750E62">
        <w:pPr>
          <w:pStyle w:val="Pidipagina"/>
          <w:jc w:val="center"/>
        </w:pPr>
      </w:p>
    </w:sdtContent>
  </w:sdt>
  <w:p w14:paraId="1E9D6D56" w14:textId="77777777" w:rsidR="00124E84" w:rsidRDefault="00124E8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5C6FAC" w14:textId="77777777" w:rsidR="00750E62" w:rsidRDefault="00750E62" w:rsidP="00AF70B7">
      <w:r>
        <w:separator/>
      </w:r>
    </w:p>
  </w:footnote>
  <w:footnote w:type="continuationSeparator" w:id="0">
    <w:p w14:paraId="6E1B9B9D" w14:textId="77777777" w:rsidR="00750E62" w:rsidRDefault="00750E62" w:rsidP="00AF7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20CED" w14:textId="7C96D734" w:rsidR="00AF70B7" w:rsidRDefault="004B36E5" w:rsidP="00816F43">
    <w:pPr>
      <w:pStyle w:val="Intestazione"/>
      <w:ind w:left="426"/>
      <w:jc w:val="center"/>
    </w:pPr>
    <w:r>
      <w:rPr>
        <w:noProof/>
        <w:lang w:val="en-GB"/>
      </w:rPr>
      <w:drawing>
        <wp:inline distT="0" distB="0" distL="0" distR="0" wp14:anchorId="7DE16B38" wp14:editId="43A94270">
          <wp:extent cx="6116320" cy="638866"/>
          <wp:effectExtent l="0" t="0" r="0" b="8890"/>
          <wp:docPr id="1583194312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3194312" name="Immagine 15831943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16320" cy="6388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9C8C7CD" w14:textId="77777777" w:rsidR="000E7805" w:rsidRDefault="000E7805" w:rsidP="00816F43">
    <w:pPr>
      <w:pStyle w:val="Intestazione"/>
      <w:ind w:left="426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4679D"/>
    <w:multiLevelType w:val="hybridMultilevel"/>
    <w:tmpl w:val="BB7C2EFC"/>
    <w:lvl w:ilvl="0" w:tplc="8C88C20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04EE4C3A"/>
    <w:multiLevelType w:val="hybridMultilevel"/>
    <w:tmpl w:val="4288B1F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5693B62"/>
    <w:multiLevelType w:val="hybridMultilevel"/>
    <w:tmpl w:val="AA1693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BB0111"/>
    <w:multiLevelType w:val="hybridMultilevel"/>
    <w:tmpl w:val="0BCAB260"/>
    <w:lvl w:ilvl="0" w:tplc="B322C440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205E8"/>
    <w:multiLevelType w:val="hybridMultilevel"/>
    <w:tmpl w:val="BC4665FA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5" w15:restartNumberingAfterBreak="0">
    <w:nsid w:val="0A5049E0"/>
    <w:multiLevelType w:val="hybridMultilevel"/>
    <w:tmpl w:val="B652FB66"/>
    <w:lvl w:ilvl="0" w:tplc="0410000F">
      <w:start w:val="1"/>
      <w:numFmt w:val="decimal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 w15:restartNumberingAfterBreak="0">
    <w:nsid w:val="14D736D6"/>
    <w:multiLevelType w:val="hybridMultilevel"/>
    <w:tmpl w:val="C272017C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91614"/>
    <w:multiLevelType w:val="hybridMultilevel"/>
    <w:tmpl w:val="A1D02682"/>
    <w:lvl w:ilvl="0" w:tplc="F02441E0">
      <w:start w:val="1"/>
      <w:numFmt w:val="decimal"/>
      <w:lvlText w:val="%1."/>
      <w:lvlJc w:val="left"/>
      <w:pPr>
        <w:ind w:left="786" w:hanging="360"/>
      </w:pPr>
      <w:rPr>
        <w:rFonts w:hint="default"/>
        <w:b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9B97E91"/>
    <w:multiLevelType w:val="hybridMultilevel"/>
    <w:tmpl w:val="CFF8D682"/>
    <w:lvl w:ilvl="0" w:tplc="B0005E48">
      <w:numFmt w:val="bullet"/>
      <w:lvlText w:val=""/>
      <w:lvlJc w:val="left"/>
      <w:pPr>
        <w:ind w:left="436" w:hanging="71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6DF83BBC">
      <w:numFmt w:val="bullet"/>
      <w:lvlText w:val="•"/>
      <w:lvlJc w:val="left"/>
      <w:pPr>
        <w:ind w:left="1446" w:hanging="710"/>
      </w:pPr>
      <w:rPr>
        <w:rFonts w:hint="default"/>
        <w:lang w:val="it-IT" w:eastAsia="it-IT" w:bidi="it-IT"/>
      </w:rPr>
    </w:lvl>
    <w:lvl w:ilvl="2" w:tplc="EAB6CA42">
      <w:numFmt w:val="bullet"/>
      <w:lvlText w:val="•"/>
      <w:lvlJc w:val="left"/>
      <w:pPr>
        <w:ind w:left="2452" w:hanging="710"/>
      </w:pPr>
      <w:rPr>
        <w:rFonts w:hint="default"/>
        <w:lang w:val="it-IT" w:eastAsia="it-IT" w:bidi="it-IT"/>
      </w:rPr>
    </w:lvl>
    <w:lvl w:ilvl="3" w:tplc="F32A541E">
      <w:numFmt w:val="bullet"/>
      <w:lvlText w:val="•"/>
      <w:lvlJc w:val="left"/>
      <w:pPr>
        <w:ind w:left="3458" w:hanging="710"/>
      </w:pPr>
      <w:rPr>
        <w:rFonts w:hint="default"/>
        <w:lang w:val="it-IT" w:eastAsia="it-IT" w:bidi="it-IT"/>
      </w:rPr>
    </w:lvl>
    <w:lvl w:ilvl="4" w:tplc="68BC90B8">
      <w:numFmt w:val="bullet"/>
      <w:lvlText w:val="•"/>
      <w:lvlJc w:val="left"/>
      <w:pPr>
        <w:ind w:left="4464" w:hanging="710"/>
      </w:pPr>
      <w:rPr>
        <w:rFonts w:hint="default"/>
        <w:lang w:val="it-IT" w:eastAsia="it-IT" w:bidi="it-IT"/>
      </w:rPr>
    </w:lvl>
    <w:lvl w:ilvl="5" w:tplc="50ECE66A">
      <w:numFmt w:val="bullet"/>
      <w:lvlText w:val="•"/>
      <w:lvlJc w:val="left"/>
      <w:pPr>
        <w:ind w:left="5470" w:hanging="710"/>
      </w:pPr>
      <w:rPr>
        <w:rFonts w:hint="default"/>
        <w:lang w:val="it-IT" w:eastAsia="it-IT" w:bidi="it-IT"/>
      </w:rPr>
    </w:lvl>
    <w:lvl w:ilvl="6" w:tplc="0ED6A792">
      <w:numFmt w:val="bullet"/>
      <w:lvlText w:val="•"/>
      <w:lvlJc w:val="left"/>
      <w:pPr>
        <w:ind w:left="6476" w:hanging="710"/>
      </w:pPr>
      <w:rPr>
        <w:rFonts w:hint="default"/>
        <w:lang w:val="it-IT" w:eastAsia="it-IT" w:bidi="it-IT"/>
      </w:rPr>
    </w:lvl>
    <w:lvl w:ilvl="7" w:tplc="1E48122A">
      <w:numFmt w:val="bullet"/>
      <w:lvlText w:val="•"/>
      <w:lvlJc w:val="left"/>
      <w:pPr>
        <w:ind w:left="7482" w:hanging="710"/>
      </w:pPr>
      <w:rPr>
        <w:rFonts w:hint="default"/>
        <w:lang w:val="it-IT" w:eastAsia="it-IT" w:bidi="it-IT"/>
      </w:rPr>
    </w:lvl>
    <w:lvl w:ilvl="8" w:tplc="13E8FA74">
      <w:numFmt w:val="bullet"/>
      <w:lvlText w:val="•"/>
      <w:lvlJc w:val="left"/>
      <w:pPr>
        <w:ind w:left="8488" w:hanging="710"/>
      </w:pPr>
      <w:rPr>
        <w:rFonts w:hint="default"/>
        <w:lang w:val="it-IT" w:eastAsia="it-IT" w:bidi="it-IT"/>
      </w:rPr>
    </w:lvl>
  </w:abstractNum>
  <w:abstractNum w:abstractNumId="9" w15:restartNumberingAfterBreak="0">
    <w:nsid w:val="19BC6E03"/>
    <w:multiLevelType w:val="hybridMultilevel"/>
    <w:tmpl w:val="921CD6E0"/>
    <w:lvl w:ilvl="0" w:tplc="94585A62">
      <w:start w:val="5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1C5A5BDA"/>
    <w:multiLevelType w:val="hybridMultilevel"/>
    <w:tmpl w:val="5776B8FE"/>
    <w:lvl w:ilvl="0" w:tplc="13F4F540">
      <w:start w:val="16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836C8"/>
    <w:multiLevelType w:val="hybridMultilevel"/>
    <w:tmpl w:val="C41AAE12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78663F88">
      <w:numFmt w:val="bullet"/>
      <w:lvlText w:val="•"/>
      <w:lvlJc w:val="left"/>
      <w:pPr>
        <w:ind w:left="1875" w:hanging="360"/>
      </w:pPr>
      <w:rPr>
        <w:rFonts w:ascii="Times New Roman" w:eastAsia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20324943"/>
    <w:multiLevelType w:val="hybridMultilevel"/>
    <w:tmpl w:val="B5B466E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207138BE"/>
    <w:multiLevelType w:val="hybridMultilevel"/>
    <w:tmpl w:val="3A44B7D8"/>
    <w:lvl w:ilvl="0" w:tplc="4000C796">
      <w:start w:val="16"/>
      <w:numFmt w:val="decimal"/>
      <w:lvlText w:val="%1."/>
      <w:lvlJc w:val="left"/>
      <w:pPr>
        <w:ind w:left="502" w:hanging="360"/>
      </w:pPr>
      <w:rPr>
        <w:rFonts w:hint="default"/>
        <w:b/>
        <w:i w:val="0"/>
        <w:color w:val="FF0000"/>
      </w:rPr>
    </w:lvl>
    <w:lvl w:ilvl="1" w:tplc="04100019" w:tentative="1">
      <w:start w:val="1"/>
      <w:numFmt w:val="lowerLetter"/>
      <w:lvlText w:val="%2."/>
      <w:lvlJc w:val="left"/>
      <w:pPr>
        <w:ind w:left="1222" w:hanging="360"/>
      </w:pPr>
    </w:lvl>
    <w:lvl w:ilvl="2" w:tplc="0410001B" w:tentative="1">
      <w:start w:val="1"/>
      <w:numFmt w:val="lowerRoman"/>
      <w:lvlText w:val="%3."/>
      <w:lvlJc w:val="right"/>
      <w:pPr>
        <w:ind w:left="1942" w:hanging="180"/>
      </w:pPr>
    </w:lvl>
    <w:lvl w:ilvl="3" w:tplc="0410000F" w:tentative="1">
      <w:start w:val="1"/>
      <w:numFmt w:val="decimal"/>
      <w:lvlText w:val="%4."/>
      <w:lvlJc w:val="left"/>
      <w:pPr>
        <w:ind w:left="2662" w:hanging="360"/>
      </w:pPr>
    </w:lvl>
    <w:lvl w:ilvl="4" w:tplc="04100019" w:tentative="1">
      <w:start w:val="1"/>
      <w:numFmt w:val="lowerLetter"/>
      <w:lvlText w:val="%5."/>
      <w:lvlJc w:val="left"/>
      <w:pPr>
        <w:ind w:left="3382" w:hanging="360"/>
      </w:pPr>
    </w:lvl>
    <w:lvl w:ilvl="5" w:tplc="0410001B" w:tentative="1">
      <w:start w:val="1"/>
      <w:numFmt w:val="lowerRoman"/>
      <w:lvlText w:val="%6."/>
      <w:lvlJc w:val="right"/>
      <w:pPr>
        <w:ind w:left="4102" w:hanging="180"/>
      </w:pPr>
    </w:lvl>
    <w:lvl w:ilvl="6" w:tplc="0410000F" w:tentative="1">
      <w:start w:val="1"/>
      <w:numFmt w:val="decimal"/>
      <w:lvlText w:val="%7."/>
      <w:lvlJc w:val="left"/>
      <w:pPr>
        <w:ind w:left="4822" w:hanging="360"/>
      </w:pPr>
    </w:lvl>
    <w:lvl w:ilvl="7" w:tplc="04100019" w:tentative="1">
      <w:start w:val="1"/>
      <w:numFmt w:val="lowerLetter"/>
      <w:lvlText w:val="%8."/>
      <w:lvlJc w:val="left"/>
      <w:pPr>
        <w:ind w:left="5542" w:hanging="360"/>
      </w:pPr>
    </w:lvl>
    <w:lvl w:ilvl="8" w:tplc="041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22E8581A"/>
    <w:multiLevelType w:val="hybridMultilevel"/>
    <w:tmpl w:val="677C7BBE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5" w15:restartNumberingAfterBreak="0">
    <w:nsid w:val="249D5B43"/>
    <w:multiLevelType w:val="hybridMultilevel"/>
    <w:tmpl w:val="A3FEEF2A"/>
    <w:lvl w:ilvl="0" w:tplc="E3026F5C">
      <w:numFmt w:val="bullet"/>
      <w:lvlText w:val="☐"/>
      <w:lvlJc w:val="left"/>
      <w:pPr>
        <w:ind w:left="796" w:hanging="36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1" w:tplc="97368458">
      <w:numFmt w:val="bullet"/>
      <w:lvlText w:val=""/>
      <w:lvlJc w:val="left"/>
      <w:pPr>
        <w:ind w:left="79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2" w:tplc="AE849CC6">
      <w:numFmt w:val="bullet"/>
      <w:lvlText w:val="☐"/>
      <w:lvlJc w:val="left"/>
      <w:pPr>
        <w:ind w:left="2564" w:hanging="71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3" w:tplc="EBE8B070">
      <w:numFmt w:val="bullet"/>
      <w:lvlText w:val="•"/>
      <w:lvlJc w:val="left"/>
      <w:pPr>
        <w:ind w:left="4324" w:hanging="710"/>
      </w:pPr>
      <w:rPr>
        <w:rFonts w:hint="default"/>
        <w:lang w:val="it-IT" w:eastAsia="it-IT" w:bidi="it-IT"/>
      </w:rPr>
    </w:lvl>
    <w:lvl w:ilvl="4" w:tplc="42C608BC">
      <w:numFmt w:val="bullet"/>
      <w:lvlText w:val="•"/>
      <w:lvlJc w:val="left"/>
      <w:pPr>
        <w:ind w:left="5206" w:hanging="710"/>
      </w:pPr>
      <w:rPr>
        <w:rFonts w:hint="default"/>
        <w:lang w:val="it-IT" w:eastAsia="it-IT" w:bidi="it-IT"/>
      </w:rPr>
    </w:lvl>
    <w:lvl w:ilvl="5" w:tplc="9004817C">
      <w:numFmt w:val="bullet"/>
      <w:lvlText w:val="•"/>
      <w:lvlJc w:val="left"/>
      <w:pPr>
        <w:ind w:left="6088" w:hanging="710"/>
      </w:pPr>
      <w:rPr>
        <w:rFonts w:hint="default"/>
        <w:lang w:val="it-IT" w:eastAsia="it-IT" w:bidi="it-IT"/>
      </w:rPr>
    </w:lvl>
    <w:lvl w:ilvl="6" w:tplc="D388AAB8">
      <w:numFmt w:val="bullet"/>
      <w:lvlText w:val="•"/>
      <w:lvlJc w:val="left"/>
      <w:pPr>
        <w:ind w:left="6971" w:hanging="710"/>
      </w:pPr>
      <w:rPr>
        <w:rFonts w:hint="default"/>
        <w:lang w:val="it-IT" w:eastAsia="it-IT" w:bidi="it-IT"/>
      </w:rPr>
    </w:lvl>
    <w:lvl w:ilvl="7" w:tplc="D5DCDEEA">
      <w:numFmt w:val="bullet"/>
      <w:lvlText w:val="•"/>
      <w:lvlJc w:val="left"/>
      <w:pPr>
        <w:ind w:left="7853" w:hanging="710"/>
      </w:pPr>
      <w:rPr>
        <w:rFonts w:hint="default"/>
        <w:lang w:val="it-IT" w:eastAsia="it-IT" w:bidi="it-IT"/>
      </w:rPr>
    </w:lvl>
    <w:lvl w:ilvl="8" w:tplc="4CBC4F9C">
      <w:numFmt w:val="bullet"/>
      <w:lvlText w:val="•"/>
      <w:lvlJc w:val="left"/>
      <w:pPr>
        <w:ind w:left="8735" w:hanging="710"/>
      </w:pPr>
      <w:rPr>
        <w:rFonts w:hint="default"/>
        <w:lang w:val="it-IT" w:eastAsia="it-IT" w:bidi="it-IT"/>
      </w:rPr>
    </w:lvl>
  </w:abstractNum>
  <w:abstractNum w:abstractNumId="16" w15:restartNumberingAfterBreak="0">
    <w:nsid w:val="28F57F1A"/>
    <w:multiLevelType w:val="hybridMultilevel"/>
    <w:tmpl w:val="B10CA6B8"/>
    <w:lvl w:ilvl="0" w:tplc="94585A62">
      <w:start w:val="5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2A7469AF"/>
    <w:multiLevelType w:val="hybridMultilevel"/>
    <w:tmpl w:val="10AACBCC"/>
    <w:lvl w:ilvl="0" w:tplc="3B4421EE">
      <w:start w:val="7"/>
      <w:numFmt w:val="bullet"/>
      <w:lvlText w:val="-"/>
      <w:lvlJc w:val="left"/>
      <w:pPr>
        <w:ind w:left="78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2E023217"/>
    <w:multiLevelType w:val="hybridMultilevel"/>
    <w:tmpl w:val="AB08D176"/>
    <w:lvl w:ilvl="0" w:tplc="1DCED578">
      <w:numFmt w:val="bullet"/>
      <w:lvlText w:val=""/>
      <w:lvlJc w:val="left"/>
      <w:pPr>
        <w:ind w:left="115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D5FA6246">
      <w:numFmt w:val="bullet"/>
      <w:lvlText w:val="•"/>
      <w:lvlJc w:val="left"/>
      <w:pPr>
        <w:ind w:left="2094" w:hanging="360"/>
      </w:pPr>
      <w:rPr>
        <w:rFonts w:hint="default"/>
        <w:lang w:val="it-IT" w:eastAsia="it-IT" w:bidi="it-IT"/>
      </w:rPr>
    </w:lvl>
    <w:lvl w:ilvl="2" w:tplc="95EADE18">
      <w:numFmt w:val="bullet"/>
      <w:lvlText w:val="•"/>
      <w:lvlJc w:val="left"/>
      <w:pPr>
        <w:ind w:left="3028" w:hanging="360"/>
      </w:pPr>
      <w:rPr>
        <w:rFonts w:hint="default"/>
        <w:lang w:val="it-IT" w:eastAsia="it-IT" w:bidi="it-IT"/>
      </w:rPr>
    </w:lvl>
    <w:lvl w:ilvl="3" w:tplc="03AC2A12">
      <w:numFmt w:val="bullet"/>
      <w:lvlText w:val="•"/>
      <w:lvlJc w:val="left"/>
      <w:pPr>
        <w:ind w:left="3962" w:hanging="360"/>
      </w:pPr>
      <w:rPr>
        <w:rFonts w:hint="default"/>
        <w:lang w:val="it-IT" w:eastAsia="it-IT" w:bidi="it-IT"/>
      </w:rPr>
    </w:lvl>
    <w:lvl w:ilvl="4" w:tplc="405802E6">
      <w:numFmt w:val="bullet"/>
      <w:lvlText w:val="•"/>
      <w:lvlJc w:val="left"/>
      <w:pPr>
        <w:ind w:left="4896" w:hanging="360"/>
      </w:pPr>
      <w:rPr>
        <w:rFonts w:hint="default"/>
        <w:lang w:val="it-IT" w:eastAsia="it-IT" w:bidi="it-IT"/>
      </w:rPr>
    </w:lvl>
    <w:lvl w:ilvl="5" w:tplc="AE92C920">
      <w:numFmt w:val="bullet"/>
      <w:lvlText w:val="•"/>
      <w:lvlJc w:val="left"/>
      <w:pPr>
        <w:ind w:left="5830" w:hanging="360"/>
      </w:pPr>
      <w:rPr>
        <w:rFonts w:hint="default"/>
        <w:lang w:val="it-IT" w:eastAsia="it-IT" w:bidi="it-IT"/>
      </w:rPr>
    </w:lvl>
    <w:lvl w:ilvl="6" w:tplc="50B24514">
      <w:numFmt w:val="bullet"/>
      <w:lvlText w:val="•"/>
      <w:lvlJc w:val="left"/>
      <w:pPr>
        <w:ind w:left="6764" w:hanging="360"/>
      </w:pPr>
      <w:rPr>
        <w:rFonts w:hint="default"/>
        <w:lang w:val="it-IT" w:eastAsia="it-IT" w:bidi="it-IT"/>
      </w:rPr>
    </w:lvl>
    <w:lvl w:ilvl="7" w:tplc="7930B372">
      <w:numFmt w:val="bullet"/>
      <w:lvlText w:val="•"/>
      <w:lvlJc w:val="left"/>
      <w:pPr>
        <w:ind w:left="7698" w:hanging="360"/>
      </w:pPr>
      <w:rPr>
        <w:rFonts w:hint="default"/>
        <w:lang w:val="it-IT" w:eastAsia="it-IT" w:bidi="it-IT"/>
      </w:rPr>
    </w:lvl>
    <w:lvl w:ilvl="8" w:tplc="C07624E6">
      <w:numFmt w:val="bullet"/>
      <w:lvlText w:val="•"/>
      <w:lvlJc w:val="left"/>
      <w:pPr>
        <w:ind w:left="8632" w:hanging="360"/>
      </w:pPr>
      <w:rPr>
        <w:rFonts w:hint="default"/>
        <w:lang w:val="it-IT" w:eastAsia="it-IT" w:bidi="it-IT"/>
      </w:rPr>
    </w:lvl>
  </w:abstractNum>
  <w:abstractNum w:abstractNumId="19" w15:restartNumberingAfterBreak="0">
    <w:nsid w:val="32731535"/>
    <w:multiLevelType w:val="hybridMultilevel"/>
    <w:tmpl w:val="A0D0F5F4"/>
    <w:lvl w:ilvl="0" w:tplc="53F8C21E">
      <w:numFmt w:val="bullet"/>
      <w:lvlText w:val="□"/>
      <w:lvlJc w:val="left"/>
      <w:pPr>
        <w:ind w:left="720" w:hanging="284"/>
      </w:pPr>
      <w:rPr>
        <w:rFonts w:ascii="Times New Roman" w:eastAsia="Times New Roman" w:hAnsi="Times New Roman" w:cs="Times New Roman" w:hint="default"/>
        <w:spacing w:val="-5"/>
        <w:w w:val="100"/>
        <w:sz w:val="18"/>
        <w:szCs w:val="18"/>
        <w:lang w:val="it-IT" w:eastAsia="it-IT" w:bidi="it-IT"/>
      </w:rPr>
    </w:lvl>
    <w:lvl w:ilvl="1" w:tplc="6A40B4DC">
      <w:numFmt w:val="bullet"/>
      <w:lvlText w:val="•"/>
      <w:lvlJc w:val="left"/>
      <w:pPr>
        <w:ind w:left="1698" w:hanging="284"/>
      </w:pPr>
      <w:rPr>
        <w:rFonts w:hint="default"/>
        <w:lang w:val="it-IT" w:eastAsia="it-IT" w:bidi="it-IT"/>
      </w:rPr>
    </w:lvl>
    <w:lvl w:ilvl="2" w:tplc="058C212E">
      <w:numFmt w:val="bullet"/>
      <w:lvlText w:val="•"/>
      <w:lvlJc w:val="left"/>
      <w:pPr>
        <w:ind w:left="2676" w:hanging="284"/>
      </w:pPr>
      <w:rPr>
        <w:rFonts w:hint="default"/>
        <w:lang w:val="it-IT" w:eastAsia="it-IT" w:bidi="it-IT"/>
      </w:rPr>
    </w:lvl>
    <w:lvl w:ilvl="3" w:tplc="3D9E410E">
      <w:numFmt w:val="bullet"/>
      <w:lvlText w:val="•"/>
      <w:lvlJc w:val="left"/>
      <w:pPr>
        <w:ind w:left="3654" w:hanging="284"/>
      </w:pPr>
      <w:rPr>
        <w:rFonts w:hint="default"/>
        <w:lang w:val="it-IT" w:eastAsia="it-IT" w:bidi="it-IT"/>
      </w:rPr>
    </w:lvl>
    <w:lvl w:ilvl="4" w:tplc="3D0E96BC">
      <w:numFmt w:val="bullet"/>
      <w:lvlText w:val="•"/>
      <w:lvlJc w:val="left"/>
      <w:pPr>
        <w:ind w:left="4632" w:hanging="284"/>
      </w:pPr>
      <w:rPr>
        <w:rFonts w:hint="default"/>
        <w:lang w:val="it-IT" w:eastAsia="it-IT" w:bidi="it-IT"/>
      </w:rPr>
    </w:lvl>
    <w:lvl w:ilvl="5" w:tplc="121E8A00">
      <w:numFmt w:val="bullet"/>
      <w:lvlText w:val="•"/>
      <w:lvlJc w:val="left"/>
      <w:pPr>
        <w:ind w:left="5610" w:hanging="284"/>
      </w:pPr>
      <w:rPr>
        <w:rFonts w:hint="default"/>
        <w:lang w:val="it-IT" w:eastAsia="it-IT" w:bidi="it-IT"/>
      </w:rPr>
    </w:lvl>
    <w:lvl w:ilvl="6" w:tplc="A0520440">
      <w:numFmt w:val="bullet"/>
      <w:lvlText w:val="•"/>
      <w:lvlJc w:val="left"/>
      <w:pPr>
        <w:ind w:left="6588" w:hanging="284"/>
      </w:pPr>
      <w:rPr>
        <w:rFonts w:hint="default"/>
        <w:lang w:val="it-IT" w:eastAsia="it-IT" w:bidi="it-IT"/>
      </w:rPr>
    </w:lvl>
    <w:lvl w:ilvl="7" w:tplc="54E07E52">
      <w:numFmt w:val="bullet"/>
      <w:lvlText w:val="•"/>
      <w:lvlJc w:val="left"/>
      <w:pPr>
        <w:ind w:left="7566" w:hanging="284"/>
      </w:pPr>
      <w:rPr>
        <w:rFonts w:hint="default"/>
        <w:lang w:val="it-IT" w:eastAsia="it-IT" w:bidi="it-IT"/>
      </w:rPr>
    </w:lvl>
    <w:lvl w:ilvl="8" w:tplc="8F4A71C6">
      <w:numFmt w:val="bullet"/>
      <w:lvlText w:val="•"/>
      <w:lvlJc w:val="left"/>
      <w:pPr>
        <w:ind w:left="8544" w:hanging="284"/>
      </w:pPr>
      <w:rPr>
        <w:rFonts w:hint="default"/>
        <w:lang w:val="it-IT" w:eastAsia="it-IT" w:bidi="it-IT"/>
      </w:rPr>
    </w:lvl>
  </w:abstractNum>
  <w:abstractNum w:abstractNumId="20" w15:restartNumberingAfterBreak="0">
    <w:nsid w:val="39A1085D"/>
    <w:multiLevelType w:val="hybridMultilevel"/>
    <w:tmpl w:val="397A585A"/>
    <w:lvl w:ilvl="0" w:tplc="55841934">
      <w:start w:val="3"/>
      <w:numFmt w:val="bullet"/>
      <w:lvlText w:val="-"/>
      <w:lvlJc w:val="left"/>
      <w:pPr>
        <w:ind w:left="720" w:hanging="360"/>
      </w:pPr>
      <w:rPr>
        <w:rFonts w:ascii="Bell MT" w:eastAsia="Times New Roman" w:hAnsi="Bell M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EA76EF"/>
    <w:multiLevelType w:val="hybridMultilevel"/>
    <w:tmpl w:val="85523FC6"/>
    <w:lvl w:ilvl="0" w:tplc="E2BA9194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48F066DD"/>
    <w:multiLevelType w:val="hybridMultilevel"/>
    <w:tmpl w:val="055CFA82"/>
    <w:lvl w:ilvl="0" w:tplc="0410000F">
      <w:start w:val="1"/>
      <w:numFmt w:val="decimal"/>
      <w:lvlText w:val="%1."/>
      <w:lvlJc w:val="left"/>
      <w:pPr>
        <w:ind w:left="1875" w:hanging="360"/>
      </w:pPr>
    </w:lvl>
    <w:lvl w:ilvl="1" w:tplc="04100019" w:tentative="1">
      <w:start w:val="1"/>
      <w:numFmt w:val="lowerLetter"/>
      <w:lvlText w:val="%2."/>
      <w:lvlJc w:val="left"/>
      <w:pPr>
        <w:ind w:left="2595" w:hanging="360"/>
      </w:pPr>
    </w:lvl>
    <w:lvl w:ilvl="2" w:tplc="0410001B" w:tentative="1">
      <w:start w:val="1"/>
      <w:numFmt w:val="lowerRoman"/>
      <w:lvlText w:val="%3."/>
      <w:lvlJc w:val="right"/>
      <w:pPr>
        <w:ind w:left="3315" w:hanging="180"/>
      </w:pPr>
    </w:lvl>
    <w:lvl w:ilvl="3" w:tplc="0410000F" w:tentative="1">
      <w:start w:val="1"/>
      <w:numFmt w:val="decimal"/>
      <w:lvlText w:val="%4."/>
      <w:lvlJc w:val="left"/>
      <w:pPr>
        <w:ind w:left="4035" w:hanging="360"/>
      </w:pPr>
    </w:lvl>
    <w:lvl w:ilvl="4" w:tplc="04100019" w:tentative="1">
      <w:start w:val="1"/>
      <w:numFmt w:val="lowerLetter"/>
      <w:lvlText w:val="%5."/>
      <w:lvlJc w:val="left"/>
      <w:pPr>
        <w:ind w:left="4755" w:hanging="360"/>
      </w:pPr>
    </w:lvl>
    <w:lvl w:ilvl="5" w:tplc="0410001B" w:tentative="1">
      <w:start w:val="1"/>
      <w:numFmt w:val="lowerRoman"/>
      <w:lvlText w:val="%6."/>
      <w:lvlJc w:val="right"/>
      <w:pPr>
        <w:ind w:left="5475" w:hanging="180"/>
      </w:pPr>
    </w:lvl>
    <w:lvl w:ilvl="6" w:tplc="0410000F" w:tentative="1">
      <w:start w:val="1"/>
      <w:numFmt w:val="decimal"/>
      <w:lvlText w:val="%7."/>
      <w:lvlJc w:val="left"/>
      <w:pPr>
        <w:ind w:left="6195" w:hanging="360"/>
      </w:pPr>
    </w:lvl>
    <w:lvl w:ilvl="7" w:tplc="04100019" w:tentative="1">
      <w:start w:val="1"/>
      <w:numFmt w:val="lowerLetter"/>
      <w:lvlText w:val="%8."/>
      <w:lvlJc w:val="left"/>
      <w:pPr>
        <w:ind w:left="6915" w:hanging="360"/>
      </w:pPr>
    </w:lvl>
    <w:lvl w:ilvl="8" w:tplc="0410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23" w15:restartNumberingAfterBreak="0">
    <w:nsid w:val="4A7953E9"/>
    <w:multiLevelType w:val="hybridMultilevel"/>
    <w:tmpl w:val="AB44C844"/>
    <w:lvl w:ilvl="0" w:tplc="C1B6F1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5F1360"/>
    <w:multiLevelType w:val="hybridMultilevel"/>
    <w:tmpl w:val="1BEA46E4"/>
    <w:lvl w:ilvl="0" w:tplc="3B4421EE">
      <w:start w:val="7"/>
      <w:numFmt w:val="bullet"/>
      <w:lvlText w:val="-"/>
      <w:lvlJc w:val="left"/>
      <w:pPr>
        <w:ind w:left="114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54091638"/>
    <w:multiLevelType w:val="hybridMultilevel"/>
    <w:tmpl w:val="475AC0B6"/>
    <w:lvl w:ilvl="0" w:tplc="04100019">
      <w:start w:val="1"/>
      <w:numFmt w:val="lowerLetter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6" w15:restartNumberingAfterBreak="0">
    <w:nsid w:val="54592DCD"/>
    <w:multiLevelType w:val="hybridMultilevel"/>
    <w:tmpl w:val="5AF845D6"/>
    <w:lvl w:ilvl="0" w:tplc="75001AE0">
      <w:start w:val="16"/>
      <w:numFmt w:val="decimal"/>
      <w:lvlText w:val="%1."/>
      <w:lvlJc w:val="left"/>
      <w:pPr>
        <w:ind w:left="785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7" w15:restartNumberingAfterBreak="0">
    <w:nsid w:val="565E10E3"/>
    <w:multiLevelType w:val="hybridMultilevel"/>
    <w:tmpl w:val="C8BA0D30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8" w15:restartNumberingAfterBreak="0">
    <w:nsid w:val="5B854E65"/>
    <w:multiLevelType w:val="hybridMultilevel"/>
    <w:tmpl w:val="057CA4B2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612B97"/>
    <w:multiLevelType w:val="hybridMultilevel"/>
    <w:tmpl w:val="F52065A2"/>
    <w:lvl w:ilvl="0" w:tplc="3B4421EE">
      <w:start w:val="7"/>
      <w:numFmt w:val="bullet"/>
      <w:lvlText w:val="-"/>
      <w:lvlJc w:val="left"/>
      <w:pPr>
        <w:ind w:left="121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0" w15:restartNumberingAfterBreak="0">
    <w:nsid w:val="67741AA8"/>
    <w:multiLevelType w:val="hybridMultilevel"/>
    <w:tmpl w:val="8F7610C2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391C73"/>
    <w:multiLevelType w:val="hybridMultilevel"/>
    <w:tmpl w:val="B914E628"/>
    <w:lvl w:ilvl="0" w:tplc="94585A62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2" w15:restartNumberingAfterBreak="0">
    <w:nsid w:val="6A4A5647"/>
    <w:multiLevelType w:val="hybridMultilevel"/>
    <w:tmpl w:val="3ECA4CDC"/>
    <w:lvl w:ilvl="0" w:tplc="3B4421EE">
      <w:start w:val="7"/>
      <w:numFmt w:val="bullet"/>
      <w:lvlText w:val="-"/>
      <w:lvlJc w:val="left"/>
      <w:pPr>
        <w:ind w:left="1212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3" w15:restartNumberingAfterBreak="0">
    <w:nsid w:val="6B40469E"/>
    <w:multiLevelType w:val="hybridMultilevel"/>
    <w:tmpl w:val="3D74123C"/>
    <w:lvl w:ilvl="0" w:tplc="0DFE45C4">
      <w:start w:val="5"/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  <w:i w:val="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2928BB"/>
    <w:multiLevelType w:val="hybridMultilevel"/>
    <w:tmpl w:val="E0D255BE"/>
    <w:lvl w:ilvl="0" w:tplc="04100001">
      <w:start w:val="1"/>
      <w:numFmt w:val="bullet"/>
      <w:lvlText w:val=""/>
      <w:lvlJc w:val="left"/>
      <w:pPr>
        <w:ind w:left="436" w:hanging="720"/>
      </w:pPr>
      <w:rPr>
        <w:rFonts w:ascii="Symbol" w:hAnsi="Symbol" w:hint="default"/>
        <w:w w:val="89"/>
        <w:sz w:val="22"/>
        <w:szCs w:val="22"/>
        <w:lang w:val="it-IT" w:eastAsia="it-IT" w:bidi="it-IT"/>
      </w:rPr>
    </w:lvl>
    <w:lvl w:ilvl="1" w:tplc="0410000F">
      <w:start w:val="1"/>
      <w:numFmt w:val="decimal"/>
      <w:lvlText w:val="%2."/>
      <w:lvlJc w:val="left"/>
      <w:pPr>
        <w:ind w:left="1156" w:hanging="360"/>
      </w:pPr>
      <w:rPr>
        <w:rFonts w:hint="default"/>
        <w:w w:val="89"/>
        <w:sz w:val="22"/>
        <w:szCs w:val="22"/>
        <w:lang w:val="it-IT" w:eastAsia="it-IT" w:bidi="it-IT"/>
      </w:rPr>
    </w:lvl>
    <w:lvl w:ilvl="2" w:tplc="A186261A">
      <w:numFmt w:val="bullet"/>
      <w:lvlText w:val="•"/>
      <w:lvlJc w:val="left"/>
      <w:pPr>
        <w:ind w:left="2197" w:hanging="360"/>
      </w:pPr>
      <w:rPr>
        <w:rFonts w:hint="default"/>
        <w:lang w:val="it-IT" w:eastAsia="it-IT" w:bidi="it-IT"/>
      </w:rPr>
    </w:lvl>
    <w:lvl w:ilvl="3" w:tplc="297E2B82">
      <w:numFmt w:val="bullet"/>
      <w:lvlText w:val="•"/>
      <w:lvlJc w:val="left"/>
      <w:pPr>
        <w:ind w:left="3235" w:hanging="360"/>
      </w:pPr>
      <w:rPr>
        <w:rFonts w:hint="default"/>
        <w:lang w:val="it-IT" w:eastAsia="it-IT" w:bidi="it-IT"/>
      </w:rPr>
    </w:lvl>
    <w:lvl w:ilvl="4" w:tplc="8D184D3C">
      <w:numFmt w:val="bullet"/>
      <w:lvlText w:val="•"/>
      <w:lvlJc w:val="left"/>
      <w:pPr>
        <w:ind w:left="4273" w:hanging="360"/>
      </w:pPr>
      <w:rPr>
        <w:rFonts w:hint="default"/>
        <w:lang w:val="it-IT" w:eastAsia="it-IT" w:bidi="it-IT"/>
      </w:rPr>
    </w:lvl>
    <w:lvl w:ilvl="5" w:tplc="5400118A">
      <w:numFmt w:val="bullet"/>
      <w:lvlText w:val="•"/>
      <w:lvlJc w:val="left"/>
      <w:pPr>
        <w:ind w:left="5311" w:hanging="360"/>
      </w:pPr>
      <w:rPr>
        <w:rFonts w:hint="default"/>
        <w:lang w:val="it-IT" w:eastAsia="it-IT" w:bidi="it-IT"/>
      </w:rPr>
    </w:lvl>
    <w:lvl w:ilvl="6" w:tplc="60F64838">
      <w:numFmt w:val="bullet"/>
      <w:lvlText w:val="•"/>
      <w:lvlJc w:val="left"/>
      <w:pPr>
        <w:ind w:left="6348" w:hanging="360"/>
      </w:pPr>
      <w:rPr>
        <w:rFonts w:hint="default"/>
        <w:lang w:val="it-IT" w:eastAsia="it-IT" w:bidi="it-IT"/>
      </w:rPr>
    </w:lvl>
    <w:lvl w:ilvl="7" w:tplc="F628F0C8">
      <w:numFmt w:val="bullet"/>
      <w:lvlText w:val="•"/>
      <w:lvlJc w:val="left"/>
      <w:pPr>
        <w:ind w:left="7386" w:hanging="360"/>
      </w:pPr>
      <w:rPr>
        <w:rFonts w:hint="default"/>
        <w:lang w:val="it-IT" w:eastAsia="it-IT" w:bidi="it-IT"/>
      </w:rPr>
    </w:lvl>
    <w:lvl w:ilvl="8" w:tplc="DBF2520E">
      <w:numFmt w:val="bullet"/>
      <w:lvlText w:val="•"/>
      <w:lvlJc w:val="left"/>
      <w:pPr>
        <w:ind w:left="8424" w:hanging="360"/>
      </w:pPr>
      <w:rPr>
        <w:rFonts w:hint="default"/>
        <w:lang w:val="it-IT" w:eastAsia="it-IT" w:bidi="it-IT"/>
      </w:rPr>
    </w:lvl>
  </w:abstractNum>
  <w:abstractNum w:abstractNumId="35" w15:restartNumberingAfterBreak="0">
    <w:nsid w:val="712A3B47"/>
    <w:multiLevelType w:val="hybridMultilevel"/>
    <w:tmpl w:val="6A7EC212"/>
    <w:lvl w:ilvl="0" w:tplc="CB1EE6BC">
      <w:start w:val="1"/>
      <w:numFmt w:val="upperLetter"/>
      <w:lvlText w:val="%1-"/>
      <w:lvlJc w:val="left"/>
      <w:pPr>
        <w:ind w:left="78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6" w15:restartNumberingAfterBreak="0">
    <w:nsid w:val="73A26ADA"/>
    <w:multiLevelType w:val="hybridMultilevel"/>
    <w:tmpl w:val="01F0D3B0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765C6AF3"/>
    <w:multiLevelType w:val="hybridMultilevel"/>
    <w:tmpl w:val="7C6A9344"/>
    <w:lvl w:ilvl="0" w:tplc="8938A95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8" w15:restartNumberingAfterBreak="0">
    <w:nsid w:val="77C16834"/>
    <w:multiLevelType w:val="hybridMultilevel"/>
    <w:tmpl w:val="C19863C4"/>
    <w:lvl w:ilvl="0" w:tplc="3B4421EE">
      <w:start w:val="7"/>
      <w:numFmt w:val="bullet"/>
      <w:lvlText w:val="-"/>
      <w:lvlJc w:val="left"/>
      <w:pPr>
        <w:ind w:left="1212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9" w15:restartNumberingAfterBreak="0">
    <w:nsid w:val="78220C20"/>
    <w:multiLevelType w:val="hybridMultilevel"/>
    <w:tmpl w:val="CE3EC64E"/>
    <w:lvl w:ilvl="0" w:tplc="94585A62">
      <w:start w:val="5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0" w15:restartNumberingAfterBreak="0">
    <w:nsid w:val="7FD86155"/>
    <w:multiLevelType w:val="hybridMultilevel"/>
    <w:tmpl w:val="78F82DE6"/>
    <w:lvl w:ilvl="0" w:tplc="2B3027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FA18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0AD0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660B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C4C4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5831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9207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7847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D0EE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14643983">
    <w:abstractNumId w:val="15"/>
  </w:num>
  <w:num w:numId="2" w16cid:durableId="49426802">
    <w:abstractNumId w:val="19"/>
  </w:num>
  <w:num w:numId="3" w16cid:durableId="1745182631">
    <w:abstractNumId w:val="8"/>
  </w:num>
  <w:num w:numId="4" w16cid:durableId="1285889326">
    <w:abstractNumId w:val="34"/>
  </w:num>
  <w:num w:numId="5" w16cid:durableId="988482470">
    <w:abstractNumId w:val="18"/>
  </w:num>
  <w:num w:numId="6" w16cid:durableId="519004439">
    <w:abstractNumId w:val="11"/>
  </w:num>
  <w:num w:numId="7" w16cid:durableId="1812092698">
    <w:abstractNumId w:val="1"/>
  </w:num>
  <w:num w:numId="8" w16cid:durableId="1525365002">
    <w:abstractNumId w:val="14"/>
  </w:num>
  <w:num w:numId="9" w16cid:durableId="1903247958">
    <w:abstractNumId w:val="27"/>
  </w:num>
  <w:num w:numId="10" w16cid:durableId="1509826370">
    <w:abstractNumId w:val="12"/>
  </w:num>
  <w:num w:numId="11" w16cid:durableId="47387005">
    <w:abstractNumId w:val="25"/>
  </w:num>
  <w:num w:numId="12" w16cid:durableId="267545400">
    <w:abstractNumId w:val="4"/>
  </w:num>
  <w:num w:numId="13" w16cid:durableId="641082559">
    <w:abstractNumId w:val="22"/>
  </w:num>
  <w:num w:numId="14" w16cid:durableId="804390618">
    <w:abstractNumId w:val="5"/>
  </w:num>
  <w:num w:numId="15" w16cid:durableId="738020548">
    <w:abstractNumId w:val="37"/>
  </w:num>
  <w:num w:numId="16" w16cid:durableId="1545946169">
    <w:abstractNumId w:val="0"/>
  </w:num>
  <w:num w:numId="17" w16cid:durableId="1382822986">
    <w:abstractNumId w:val="36"/>
  </w:num>
  <w:num w:numId="18" w16cid:durableId="14381159">
    <w:abstractNumId w:val="23"/>
  </w:num>
  <w:num w:numId="19" w16cid:durableId="961616320">
    <w:abstractNumId w:val="2"/>
  </w:num>
  <w:num w:numId="20" w16cid:durableId="684016014">
    <w:abstractNumId w:val="17"/>
  </w:num>
  <w:num w:numId="21" w16cid:durableId="966619886">
    <w:abstractNumId w:val="3"/>
  </w:num>
  <w:num w:numId="22" w16cid:durableId="124585460">
    <w:abstractNumId w:val="32"/>
  </w:num>
  <w:num w:numId="23" w16cid:durableId="1721203151">
    <w:abstractNumId w:val="38"/>
  </w:num>
  <w:num w:numId="24" w16cid:durableId="366608682">
    <w:abstractNumId w:val="39"/>
  </w:num>
  <w:num w:numId="25" w16cid:durableId="518472739">
    <w:abstractNumId w:val="16"/>
  </w:num>
  <w:num w:numId="26" w16cid:durableId="1077050273">
    <w:abstractNumId w:val="9"/>
  </w:num>
  <w:num w:numId="27" w16cid:durableId="510878594">
    <w:abstractNumId w:val="24"/>
  </w:num>
  <w:num w:numId="28" w16cid:durableId="900824253">
    <w:abstractNumId w:val="29"/>
  </w:num>
  <w:num w:numId="29" w16cid:durableId="1604996611">
    <w:abstractNumId w:val="21"/>
  </w:num>
  <w:num w:numId="30" w16cid:durableId="362749040">
    <w:abstractNumId w:val="31"/>
  </w:num>
  <w:num w:numId="31" w16cid:durableId="114377542">
    <w:abstractNumId w:val="13"/>
  </w:num>
  <w:num w:numId="32" w16cid:durableId="535192359">
    <w:abstractNumId w:val="10"/>
  </w:num>
  <w:num w:numId="33" w16cid:durableId="171186402">
    <w:abstractNumId w:val="26"/>
  </w:num>
  <w:num w:numId="34" w16cid:durableId="1072266591">
    <w:abstractNumId w:val="7"/>
  </w:num>
  <w:num w:numId="35" w16cid:durableId="2020546831">
    <w:abstractNumId w:val="33"/>
  </w:num>
  <w:num w:numId="36" w16cid:durableId="79454273">
    <w:abstractNumId w:val="20"/>
  </w:num>
  <w:num w:numId="37" w16cid:durableId="57439856">
    <w:abstractNumId w:val="28"/>
  </w:num>
  <w:num w:numId="38" w16cid:durableId="159125258">
    <w:abstractNumId w:val="40"/>
  </w:num>
  <w:num w:numId="39" w16cid:durableId="1508012975">
    <w:abstractNumId w:val="30"/>
  </w:num>
  <w:num w:numId="40" w16cid:durableId="1169373299">
    <w:abstractNumId w:val="6"/>
  </w:num>
  <w:num w:numId="41" w16cid:durableId="196014256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NDMzMTIxNDc3tbBU0lEKTi0uzszPAykwqgUAmQafJywAAAA="/>
  </w:docVars>
  <w:rsids>
    <w:rsidRoot w:val="006C41AA"/>
    <w:rsid w:val="00000CCE"/>
    <w:rsid w:val="00004ACB"/>
    <w:rsid w:val="00005961"/>
    <w:rsid w:val="00007131"/>
    <w:rsid w:val="00007911"/>
    <w:rsid w:val="00011533"/>
    <w:rsid w:val="000123C9"/>
    <w:rsid w:val="0001437D"/>
    <w:rsid w:val="00014F16"/>
    <w:rsid w:val="00016274"/>
    <w:rsid w:val="00016DA0"/>
    <w:rsid w:val="000209A8"/>
    <w:rsid w:val="00022D9D"/>
    <w:rsid w:val="0002740E"/>
    <w:rsid w:val="000419EE"/>
    <w:rsid w:val="000425CE"/>
    <w:rsid w:val="00044F1F"/>
    <w:rsid w:val="00044F6A"/>
    <w:rsid w:val="000513E6"/>
    <w:rsid w:val="000515AA"/>
    <w:rsid w:val="00051608"/>
    <w:rsid w:val="000519F3"/>
    <w:rsid w:val="00057224"/>
    <w:rsid w:val="000575CF"/>
    <w:rsid w:val="000576EC"/>
    <w:rsid w:val="000616E1"/>
    <w:rsid w:val="00061C7F"/>
    <w:rsid w:val="00065065"/>
    <w:rsid w:val="00065EC0"/>
    <w:rsid w:val="00083F87"/>
    <w:rsid w:val="00084E2F"/>
    <w:rsid w:val="000859DA"/>
    <w:rsid w:val="00086A44"/>
    <w:rsid w:val="000878CA"/>
    <w:rsid w:val="00090989"/>
    <w:rsid w:val="0009573F"/>
    <w:rsid w:val="00096289"/>
    <w:rsid w:val="000979C4"/>
    <w:rsid w:val="000A2FF6"/>
    <w:rsid w:val="000A3E08"/>
    <w:rsid w:val="000A484A"/>
    <w:rsid w:val="000A57DB"/>
    <w:rsid w:val="000A770F"/>
    <w:rsid w:val="000C3579"/>
    <w:rsid w:val="000D1CEA"/>
    <w:rsid w:val="000D2D6F"/>
    <w:rsid w:val="000D3D2B"/>
    <w:rsid w:val="000D59D6"/>
    <w:rsid w:val="000E0846"/>
    <w:rsid w:val="000E097C"/>
    <w:rsid w:val="000E487F"/>
    <w:rsid w:val="000E5077"/>
    <w:rsid w:val="000E6101"/>
    <w:rsid w:val="000E7805"/>
    <w:rsid w:val="000F3CF7"/>
    <w:rsid w:val="000F4098"/>
    <w:rsid w:val="000F6C1B"/>
    <w:rsid w:val="00107242"/>
    <w:rsid w:val="00111F12"/>
    <w:rsid w:val="001210F4"/>
    <w:rsid w:val="001215D2"/>
    <w:rsid w:val="0012175C"/>
    <w:rsid w:val="00121EEF"/>
    <w:rsid w:val="00122044"/>
    <w:rsid w:val="0012326C"/>
    <w:rsid w:val="00124E84"/>
    <w:rsid w:val="00131F1B"/>
    <w:rsid w:val="00133E20"/>
    <w:rsid w:val="00134C4E"/>
    <w:rsid w:val="00135C36"/>
    <w:rsid w:val="001362C0"/>
    <w:rsid w:val="001409F1"/>
    <w:rsid w:val="0014518D"/>
    <w:rsid w:val="00145915"/>
    <w:rsid w:val="00145C0E"/>
    <w:rsid w:val="0014658E"/>
    <w:rsid w:val="00147676"/>
    <w:rsid w:val="00150714"/>
    <w:rsid w:val="00150BD1"/>
    <w:rsid w:val="00151694"/>
    <w:rsid w:val="001524C5"/>
    <w:rsid w:val="001529B0"/>
    <w:rsid w:val="00154670"/>
    <w:rsid w:val="001563E4"/>
    <w:rsid w:val="00156E5C"/>
    <w:rsid w:val="00161364"/>
    <w:rsid w:val="001613A3"/>
    <w:rsid w:val="00164E56"/>
    <w:rsid w:val="00164F62"/>
    <w:rsid w:val="00165A63"/>
    <w:rsid w:val="001771AC"/>
    <w:rsid w:val="001806ED"/>
    <w:rsid w:val="0018087F"/>
    <w:rsid w:val="0018346D"/>
    <w:rsid w:val="00183629"/>
    <w:rsid w:val="001842A7"/>
    <w:rsid w:val="001868EF"/>
    <w:rsid w:val="00191CF2"/>
    <w:rsid w:val="00196B1E"/>
    <w:rsid w:val="00197AE1"/>
    <w:rsid w:val="001A2216"/>
    <w:rsid w:val="001A4F7E"/>
    <w:rsid w:val="001A5073"/>
    <w:rsid w:val="001A7829"/>
    <w:rsid w:val="001D0C0B"/>
    <w:rsid w:val="001D24A5"/>
    <w:rsid w:val="001D3E05"/>
    <w:rsid w:val="001D4818"/>
    <w:rsid w:val="001D51B3"/>
    <w:rsid w:val="001D6A0B"/>
    <w:rsid w:val="001D6B64"/>
    <w:rsid w:val="001E0879"/>
    <w:rsid w:val="001E2042"/>
    <w:rsid w:val="001E22D3"/>
    <w:rsid w:val="001E3A4A"/>
    <w:rsid w:val="001E5738"/>
    <w:rsid w:val="001F0883"/>
    <w:rsid w:val="001F09A5"/>
    <w:rsid w:val="001F1DD7"/>
    <w:rsid w:val="001F3FAA"/>
    <w:rsid w:val="001F4C04"/>
    <w:rsid w:val="001F5999"/>
    <w:rsid w:val="001F5AD5"/>
    <w:rsid w:val="001F68A7"/>
    <w:rsid w:val="001F726C"/>
    <w:rsid w:val="002021FC"/>
    <w:rsid w:val="0020743A"/>
    <w:rsid w:val="00212C4C"/>
    <w:rsid w:val="00213541"/>
    <w:rsid w:val="00215915"/>
    <w:rsid w:val="00221810"/>
    <w:rsid w:val="00225CD5"/>
    <w:rsid w:val="0022736F"/>
    <w:rsid w:val="00230427"/>
    <w:rsid w:val="002327B6"/>
    <w:rsid w:val="00233476"/>
    <w:rsid w:val="00240681"/>
    <w:rsid w:val="00241A91"/>
    <w:rsid w:val="00243715"/>
    <w:rsid w:val="00243E85"/>
    <w:rsid w:val="00251518"/>
    <w:rsid w:val="00251685"/>
    <w:rsid w:val="00252CD3"/>
    <w:rsid w:val="002547FF"/>
    <w:rsid w:val="00256550"/>
    <w:rsid w:val="0026529A"/>
    <w:rsid w:val="00266558"/>
    <w:rsid w:val="002725B9"/>
    <w:rsid w:val="00276DE4"/>
    <w:rsid w:val="002801FE"/>
    <w:rsid w:val="002804DA"/>
    <w:rsid w:val="00280DD9"/>
    <w:rsid w:val="00281408"/>
    <w:rsid w:val="0028243B"/>
    <w:rsid w:val="0029043B"/>
    <w:rsid w:val="00290C27"/>
    <w:rsid w:val="002A0C5D"/>
    <w:rsid w:val="002A2008"/>
    <w:rsid w:val="002A313A"/>
    <w:rsid w:val="002A33BC"/>
    <w:rsid w:val="002A3A16"/>
    <w:rsid w:val="002A6D5F"/>
    <w:rsid w:val="002A75BD"/>
    <w:rsid w:val="002B200F"/>
    <w:rsid w:val="002C22E5"/>
    <w:rsid w:val="002C6D22"/>
    <w:rsid w:val="002C7709"/>
    <w:rsid w:val="002D554C"/>
    <w:rsid w:val="002E7584"/>
    <w:rsid w:val="002F09B7"/>
    <w:rsid w:val="002F0AA7"/>
    <w:rsid w:val="002F301F"/>
    <w:rsid w:val="00302681"/>
    <w:rsid w:val="00307763"/>
    <w:rsid w:val="003078EC"/>
    <w:rsid w:val="003103FE"/>
    <w:rsid w:val="00310E02"/>
    <w:rsid w:val="0031138D"/>
    <w:rsid w:val="00316F85"/>
    <w:rsid w:val="003265E2"/>
    <w:rsid w:val="00327527"/>
    <w:rsid w:val="00333990"/>
    <w:rsid w:val="003433E9"/>
    <w:rsid w:val="0034712B"/>
    <w:rsid w:val="00350AC4"/>
    <w:rsid w:val="00352DA5"/>
    <w:rsid w:val="00355328"/>
    <w:rsid w:val="0035616F"/>
    <w:rsid w:val="0035673C"/>
    <w:rsid w:val="00360DC9"/>
    <w:rsid w:val="003649B0"/>
    <w:rsid w:val="00365DDF"/>
    <w:rsid w:val="003713E0"/>
    <w:rsid w:val="0037261C"/>
    <w:rsid w:val="00374774"/>
    <w:rsid w:val="00375AF5"/>
    <w:rsid w:val="00376116"/>
    <w:rsid w:val="00380F3E"/>
    <w:rsid w:val="00381B08"/>
    <w:rsid w:val="00381F8C"/>
    <w:rsid w:val="003842A8"/>
    <w:rsid w:val="00386F12"/>
    <w:rsid w:val="003877E7"/>
    <w:rsid w:val="00396148"/>
    <w:rsid w:val="003A0DF6"/>
    <w:rsid w:val="003A2637"/>
    <w:rsid w:val="003A281F"/>
    <w:rsid w:val="003A4B7F"/>
    <w:rsid w:val="003A77FC"/>
    <w:rsid w:val="003B2918"/>
    <w:rsid w:val="003B3DD6"/>
    <w:rsid w:val="003C0B8D"/>
    <w:rsid w:val="003C2FC0"/>
    <w:rsid w:val="003C4E14"/>
    <w:rsid w:val="003D0A40"/>
    <w:rsid w:val="003D3AD9"/>
    <w:rsid w:val="003D4F7A"/>
    <w:rsid w:val="003D5F42"/>
    <w:rsid w:val="003D6593"/>
    <w:rsid w:val="003E02F2"/>
    <w:rsid w:val="003E1758"/>
    <w:rsid w:val="003E22A4"/>
    <w:rsid w:val="003E35B5"/>
    <w:rsid w:val="003E53FF"/>
    <w:rsid w:val="003E704E"/>
    <w:rsid w:val="003F07E2"/>
    <w:rsid w:val="003F487B"/>
    <w:rsid w:val="003F533E"/>
    <w:rsid w:val="003F7559"/>
    <w:rsid w:val="00401979"/>
    <w:rsid w:val="004019FA"/>
    <w:rsid w:val="00403292"/>
    <w:rsid w:val="0040617D"/>
    <w:rsid w:val="00407A6B"/>
    <w:rsid w:val="00407B3F"/>
    <w:rsid w:val="00420C6B"/>
    <w:rsid w:val="00421C82"/>
    <w:rsid w:val="004231F1"/>
    <w:rsid w:val="00426E78"/>
    <w:rsid w:val="0043154C"/>
    <w:rsid w:val="004373A3"/>
    <w:rsid w:val="00440863"/>
    <w:rsid w:val="004449F6"/>
    <w:rsid w:val="004542EC"/>
    <w:rsid w:val="004547CF"/>
    <w:rsid w:val="00460E0F"/>
    <w:rsid w:val="00461C23"/>
    <w:rsid w:val="004629FA"/>
    <w:rsid w:val="00462F5A"/>
    <w:rsid w:val="00463980"/>
    <w:rsid w:val="00463CC3"/>
    <w:rsid w:val="00464E3F"/>
    <w:rsid w:val="00464EF3"/>
    <w:rsid w:val="0046575A"/>
    <w:rsid w:val="00465D67"/>
    <w:rsid w:val="00470D82"/>
    <w:rsid w:val="00472616"/>
    <w:rsid w:val="004727C9"/>
    <w:rsid w:val="00474C2F"/>
    <w:rsid w:val="00476BAF"/>
    <w:rsid w:val="00480049"/>
    <w:rsid w:val="0048329A"/>
    <w:rsid w:val="00484969"/>
    <w:rsid w:val="00485E04"/>
    <w:rsid w:val="004871BC"/>
    <w:rsid w:val="00487A36"/>
    <w:rsid w:val="0049182F"/>
    <w:rsid w:val="00496262"/>
    <w:rsid w:val="004A2D75"/>
    <w:rsid w:val="004A5474"/>
    <w:rsid w:val="004B33D6"/>
    <w:rsid w:val="004B36E5"/>
    <w:rsid w:val="004B56ED"/>
    <w:rsid w:val="004B5FAA"/>
    <w:rsid w:val="004B6152"/>
    <w:rsid w:val="004B7DF5"/>
    <w:rsid w:val="004C0560"/>
    <w:rsid w:val="004C1E9C"/>
    <w:rsid w:val="004C3B53"/>
    <w:rsid w:val="004C56D2"/>
    <w:rsid w:val="004C614F"/>
    <w:rsid w:val="004D59CC"/>
    <w:rsid w:val="004D5DCD"/>
    <w:rsid w:val="004D631D"/>
    <w:rsid w:val="004E0F0B"/>
    <w:rsid w:val="004E1DF0"/>
    <w:rsid w:val="004E345B"/>
    <w:rsid w:val="004E76E3"/>
    <w:rsid w:val="004F1ED7"/>
    <w:rsid w:val="004F378D"/>
    <w:rsid w:val="00503575"/>
    <w:rsid w:val="0050789F"/>
    <w:rsid w:val="00510B32"/>
    <w:rsid w:val="0051247B"/>
    <w:rsid w:val="00512AFD"/>
    <w:rsid w:val="00513D59"/>
    <w:rsid w:val="005144E5"/>
    <w:rsid w:val="00515BBF"/>
    <w:rsid w:val="00516D9F"/>
    <w:rsid w:val="00520829"/>
    <w:rsid w:val="00520840"/>
    <w:rsid w:val="00523CB4"/>
    <w:rsid w:val="00535447"/>
    <w:rsid w:val="00536E6A"/>
    <w:rsid w:val="00540A0D"/>
    <w:rsid w:val="0054126E"/>
    <w:rsid w:val="00541A07"/>
    <w:rsid w:val="00541B38"/>
    <w:rsid w:val="005439FD"/>
    <w:rsid w:val="0054708B"/>
    <w:rsid w:val="00547313"/>
    <w:rsid w:val="00550FBB"/>
    <w:rsid w:val="00555D58"/>
    <w:rsid w:val="00560E8F"/>
    <w:rsid w:val="00561083"/>
    <w:rsid w:val="00561382"/>
    <w:rsid w:val="0056479A"/>
    <w:rsid w:val="005655B0"/>
    <w:rsid w:val="00565B0D"/>
    <w:rsid w:val="00565D5D"/>
    <w:rsid w:val="00570871"/>
    <w:rsid w:val="005739B6"/>
    <w:rsid w:val="00574593"/>
    <w:rsid w:val="00581E7F"/>
    <w:rsid w:val="005903ED"/>
    <w:rsid w:val="00590F33"/>
    <w:rsid w:val="005921AE"/>
    <w:rsid w:val="00592A16"/>
    <w:rsid w:val="00592EC7"/>
    <w:rsid w:val="0059376C"/>
    <w:rsid w:val="00593830"/>
    <w:rsid w:val="00593AFB"/>
    <w:rsid w:val="00594447"/>
    <w:rsid w:val="005A3DD3"/>
    <w:rsid w:val="005B021C"/>
    <w:rsid w:val="005B0238"/>
    <w:rsid w:val="005B1B6B"/>
    <w:rsid w:val="005B4AC4"/>
    <w:rsid w:val="005B5066"/>
    <w:rsid w:val="005B562D"/>
    <w:rsid w:val="005B7729"/>
    <w:rsid w:val="005C0604"/>
    <w:rsid w:val="005C10CB"/>
    <w:rsid w:val="005C29EC"/>
    <w:rsid w:val="005C535C"/>
    <w:rsid w:val="005D0B7B"/>
    <w:rsid w:val="005D0D23"/>
    <w:rsid w:val="005D1D08"/>
    <w:rsid w:val="005D59DB"/>
    <w:rsid w:val="005D6176"/>
    <w:rsid w:val="005E0FA8"/>
    <w:rsid w:val="005E10D7"/>
    <w:rsid w:val="005E2F0E"/>
    <w:rsid w:val="005E2F8D"/>
    <w:rsid w:val="005E7F2F"/>
    <w:rsid w:val="005F1B39"/>
    <w:rsid w:val="005F4F7C"/>
    <w:rsid w:val="005F5737"/>
    <w:rsid w:val="005F69F2"/>
    <w:rsid w:val="006012FB"/>
    <w:rsid w:val="00602549"/>
    <w:rsid w:val="00602AE9"/>
    <w:rsid w:val="00604FDD"/>
    <w:rsid w:val="00610F3B"/>
    <w:rsid w:val="00615F56"/>
    <w:rsid w:val="006166FD"/>
    <w:rsid w:val="0062033B"/>
    <w:rsid w:val="0062065D"/>
    <w:rsid w:val="00620E52"/>
    <w:rsid w:val="0062108D"/>
    <w:rsid w:val="006222B7"/>
    <w:rsid w:val="006249A2"/>
    <w:rsid w:val="006310BF"/>
    <w:rsid w:val="00631EA0"/>
    <w:rsid w:val="00637D9B"/>
    <w:rsid w:val="00644C3F"/>
    <w:rsid w:val="0064525A"/>
    <w:rsid w:val="006517ED"/>
    <w:rsid w:val="006555CE"/>
    <w:rsid w:val="00656A25"/>
    <w:rsid w:val="0066048A"/>
    <w:rsid w:val="00662CE8"/>
    <w:rsid w:val="0066688F"/>
    <w:rsid w:val="00673494"/>
    <w:rsid w:val="00673AD1"/>
    <w:rsid w:val="00677839"/>
    <w:rsid w:val="006809EB"/>
    <w:rsid w:val="00680BEB"/>
    <w:rsid w:val="006823A6"/>
    <w:rsid w:val="00683D33"/>
    <w:rsid w:val="00690C83"/>
    <w:rsid w:val="006918A9"/>
    <w:rsid w:val="00692651"/>
    <w:rsid w:val="006A1338"/>
    <w:rsid w:val="006A2310"/>
    <w:rsid w:val="006A2775"/>
    <w:rsid w:val="006A279A"/>
    <w:rsid w:val="006A6AAC"/>
    <w:rsid w:val="006A6AEF"/>
    <w:rsid w:val="006B0BB2"/>
    <w:rsid w:val="006B1007"/>
    <w:rsid w:val="006B1179"/>
    <w:rsid w:val="006B4CAC"/>
    <w:rsid w:val="006B7726"/>
    <w:rsid w:val="006C0D5A"/>
    <w:rsid w:val="006C20E8"/>
    <w:rsid w:val="006C2CDD"/>
    <w:rsid w:val="006C41AA"/>
    <w:rsid w:val="006C4663"/>
    <w:rsid w:val="006C6244"/>
    <w:rsid w:val="006D0E61"/>
    <w:rsid w:val="006D1F46"/>
    <w:rsid w:val="006D36FF"/>
    <w:rsid w:val="006D66BD"/>
    <w:rsid w:val="006D7BAC"/>
    <w:rsid w:val="006E04E9"/>
    <w:rsid w:val="006E0C80"/>
    <w:rsid w:val="006E2778"/>
    <w:rsid w:val="006E2977"/>
    <w:rsid w:val="006E4304"/>
    <w:rsid w:val="006F546C"/>
    <w:rsid w:val="007028E4"/>
    <w:rsid w:val="007044FC"/>
    <w:rsid w:val="00705E91"/>
    <w:rsid w:val="007102C9"/>
    <w:rsid w:val="00712D8F"/>
    <w:rsid w:val="0071343A"/>
    <w:rsid w:val="0071532B"/>
    <w:rsid w:val="00716583"/>
    <w:rsid w:val="00717082"/>
    <w:rsid w:val="00717F65"/>
    <w:rsid w:val="00720901"/>
    <w:rsid w:val="0072091F"/>
    <w:rsid w:val="00723AF7"/>
    <w:rsid w:val="00723C4F"/>
    <w:rsid w:val="00726C13"/>
    <w:rsid w:val="00726C53"/>
    <w:rsid w:val="00730C13"/>
    <w:rsid w:val="0073206A"/>
    <w:rsid w:val="0073580E"/>
    <w:rsid w:val="00737A15"/>
    <w:rsid w:val="0074099A"/>
    <w:rsid w:val="00750E62"/>
    <w:rsid w:val="00751EFF"/>
    <w:rsid w:val="007524A4"/>
    <w:rsid w:val="00754AB6"/>
    <w:rsid w:val="00756EE7"/>
    <w:rsid w:val="00761AD0"/>
    <w:rsid w:val="00762D9E"/>
    <w:rsid w:val="00763787"/>
    <w:rsid w:val="00764EAE"/>
    <w:rsid w:val="007674D9"/>
    <w:rsid w:val="00767E08"/>
    <w:rsid w:val="0077219A"/>
    <w:rsid w:val="0077272D"/>
    <w:rsid w:val="00773607"/>
    <w:rsid w:val="00775B55"/>
    <w:rsid w:val="00781C32"/>
    <w:rsid w:val="00783EBC"/>
    <w:rsid w:val="0078427C"/>
    <w:rsid w:val="007842F5"/>
    <w:rsid w:val="0078661C"/>
    <w:rsid w:val="00790188"/>
    <w:rsid w:val="00791C3D"/>
    <w:rsid w:val="00795A8E"/>
    <w:rsid w:val="007A0B36"/>
    <w:rsid w:val="007A20BD"/>
    <w:rsid w:val="007A2FA6"/>
    <w:rsid w:val="007A58CF"/>
    <w:rsid w:val="007A669B"/>
    <w:rsid w:val="007A70E9"/>
    <w:rsid w:val="007B00B5"/>
    <w:rsid w:val="007B0409"/>
    <w:rsid w:val="007B2B47"/>
    <w:rsid w:val="007B351E"/>
    <w:rsid w:val="007C03A3"/>
    <w:rsid w:val="007C1FEA"/>
    <w:rsid w:val="007C63DB"/>
    <w:rsid w:val="007D0DE5"/>
    <w:rsid w:val="007D36CC"/>
    <w:rsid w:val="007D4062"/>
    <w:rsid w:val="007D4AC9"/>
    <w:rsid w:val="007D5982"/>
    <w:rsid w:val="007D5C68"/>
    <w:rsid w:val="007D6658"/>
    <w:rsid w:val="007E7EBE"/>
    <w:rsid w:val="007F2E79"/>
    <w:rsid w:val="007F34D5"/>
    <w:rsid w:val="007F3BE2"/>
    <w:rsid w:val="007F5442"/>
    <w:rsid w:val="00800831"/>
    <w:rsid w:val="00801285"/>
    <w:rsid w:val="00802E7F"/>
    <w:rsid w:val="00803230"/>
    <w:rsid w:val="008073AB"/>
    <w:rsid w:val="00813740"/>
    <w:rsid w:val="00815C43"/>
    <w:rsid w:val="00816AA4"/>
    <w:rsid w:val="00816F43"/>
    <w:rsid w:val="008200B3"/>
    <w:rsid w:val="00824A32"/>
    <w:rsid w:val="008261E5"/>
    <w:rsid w:val="00826847"/>
    <w:rsid w:val="008355C4"/>
    <w:rsid w:val="00840C03"/>
    <w:rsid w:val="00843417"/>
    <w:rsid w:val="008439ED"/>
    <w:rsid w:val="00844406"/>
    <w:rsid w:val="00846F3C"/>
    <w:rsid w:val="00853F0F"/>
    <w:rsid w:val="00857CBA"/>
    <w:rsid w:val="00863EBF"/>
    <w:rsid w:val="00866858"/>
    <w:rsid w:val="00866B51"/>
    <w:rsid w:val="008678C2"/>
    <w:rsid w:val="008707B8"/>
    <w:rsid w:val="00872510"/>
    <w:rsid w:val="0087267D"/>
    <w:rsid w:val="00875CA7"/>
    <w:rsid w:val="008767B1"/>
    <w:rsid w:val="0087770A"/>
    <w:rsid w:val="00883710"/>
    <w:rsid w:val="00883EB5"/>
    <w:rsid w:val="00886B07"/>
    <w:rsid w:val="00886F1D"/>
    <w:rsid w:val="0089059C"/>
    <w:rsid w:val="00893AE8"/>
    <w:rsid w:val="00893C3A"/>
    <w:rsid w:val="00896450"/>
    <w:rsid w:val="00896518"/>
    <w:rsid w:val="00896A4E"/>
    <w:rsid w:val="008977DA"/>
    <w:rsid w:val="008A34BA"/>
    <w:rsid w:val="008A71A9"/>
    <w:rsid w:val="008A74D7"/>
    <w:rsid w:val="008B0EBD"/>
    <w:rsid w:val="008B3396"/>
    <w:rsid w:val="008B5DE9"/>
    <w:rsid w:val="008B649F"/>
    <w:rsid w:val="008C0407"/>
    <w:rsid w:val="008C3D98"/>
    <w:rsid w:val="008C50DD"/>
    <w:rsid w:val="008D1BEB"/>
    <w:rsid w:val="008D3E92"/>
    <w:rsid w:val="008E119E"/>
    <w:rsid w:val="008E12B0"/>
    <w:rsid w:val="008E3AC6"/>
    <w:rsid w:val="008F36B7"/>
    <w:rsid w:val="008F49EE"/>
    <w:rsid w:val="008F6E23"/>
    <w:rsid w:val="008F7784"/>
    <w:rsid w:val="008F7C2F"/>
    <w:rsid w:val="0090169D"/>
    <w:rsid w:val="009042B8"/>
    <w:rsid w:val="00904331"/>
    <w:rsid w:val="009062DF"/>
    <w:rsid w:val="00907B81"/>
    <w:rsid w:val="00910803"/>
    <w:rsid w:val="00914695"/>
    <w:rsid w:val="00917940"/>
    <w:rsid w:val="009202CF"/>
    <w:rsid w:val="00920CEE"/>
    <w:rsid w:val="009250B5"/>
    <w:rsid w:val="00927836"/>
    <w:rsid w:val="009326D5"/>
    <w:rsid w:val="009349D3"/>
    <w:rsid w:val="00935090"/>
    <w:rsid w:val="00937152"/>
    <w:rsid w:val="00942CC3"/>
    <w:rsid w:val="00943E8B"/>
    <w:rsid w:val="00947E20"/>
    <w:rsid w:val="00950EC7"/>
    <w:rsid w:val="009515D9"/>
    <w:rsid w:val="00951D35"/>
    <w:rsid w:val="00956EBD"/>
    <w:rsid w:val="009573C5"/>
    <w:rsid w:val="0095771B"/>
    <w:rsid w:val="009608A8"/>
    <w:rsid w:val="009765DD"/>
    <w:rsid w:val="00977768"/>
    <w:rsid w:val="00981500"/>
    <w:rsid w:val="00981CA3"/>
    <w:rsid w:val="00983458"/>
    <w:rsid w:val="0098451E"/>
    <w:rsid w:val="00984FC9"/>
    <w:rsid w:val="0098608B"/>
    <w:rsid w:val="009919D0"/>
    <w:rsid w:val="00993FA7"/>
    <w:rsid w:val="009940B8"/>
    <w:rsid w:val="00994851"/>
    <w:rsid w:val="0099510B"/>
    <w:rsid w:val="00995529"/>
    <w:rsid w:val="009A39EC"/>
    <w:rsid w:val="009A4BF3"/>
    <w:rsid w:val="009A726D"/>
    <w:rsid w:val="009B0106"/>
    <w:rsid w:val="009B1459"/>
    <w:rsid w:val="009C48EC"/>
    <w:rsid w:val="009D0402"/>
    <w:rsid w:val="009D0563"/>
    <w:rsid w:val="009D0DB4"/>
    <w:rsid w:val="009D3453"/>
    <w:rsid w:val="009D602B"/>
    <w:rsid w:val="009D7121"/>
    <w:rsid w:val="009E088B"/>
    <w:rsid w:val="009E7B49"/>
    <w:rsid w:val="009F08CE"/>
    <w:rsid w:val="009F4146"/>
    <w:rsid w:val="00A02440"/>
    <w:rsid w:val="00A02631"/>
    <w:rsid w:val="00A02C15"/>
    <w:rsid w:val="00A04BC9"/>
    <w:rsid w:val="00A101B2"/>
    <w:rsid w:val="00A15105"/>
    <w:rsid w:val="00A15C25"/>
    <w:rsid w:val="00A1706E"/>
    <w:rsid w:val="00A20C1C"/>
    <w:rsid w:val="00A25244"/>
    <w:rsid w:val="00A25871"/>
    <w:rsid w:val="00A26D4D"/>
    <w:rsid w:val="00A31E0D"/>
    <w:rsid w:val="00A33ADF"/>
    <w:rsid w:val="00A35F6E"/>
    <w:rsid w:val="00A40F5D"/>
    <w:rsid w:val="00A432ED"/>
    <w:rsid w:val="00A437E3"/>
    <w:rsid w:val="00A47533"/>
    <w:rsid w:val="00A478AC"/>
    <w:rsid w:val="00A51C0B"/>
    <w:rsid w:val="00A54B9D"/>
    <w:rsid w:val="00A557A7"/>
    <w:rsid w:val="00A57F34"/>
    <w:rsid w:val="00A60CAC"/>
    <w:rsid w:val="00A625D8"/>
    <w:rsid w:val="00A634A2"/>
    <w:rsid w:val="00A66209"/>
    <w:rsid w:val="00A67912"/>
    <w:rsid w:val="00A7421E"/>
    <w:rsid w:val="00A83815"/>
    <w:rsid w:val="00A83D2A"/>
    <w:rsid w:val="00A865E9"/>
    <w:rsid w:val="00AA2865"/>
    <w:rsid w:val="00AA480D"/>
    <w:rsid w:val="00AB2760"/>
    <w:rsid w:val="00AB4345"/>
    <w:rsid w:val="00AB46E9"/>
    <w:rsid w:val="00AB4B60"/>
    <w:rsid w:val="00AB6434"/>
    <w:rsid w:val="00AC12F6"/>
    <w:rsid w:val="00AD7324"/>
    <w:rsid w:val="00AE42AB"/>
    <w:rsid w:val="00AF291B"/>
    <w:rsid w:val="00AF35F1"/>
    <w:rsid w:val="00AF5E49"/>
    <w:rsid w:val="00AF65F1"/>
    <w:rsid w:val="00AF70B7"/>
    <w:rsid w:val="00B07A47"/>
    <w:rsid w:val="00B1587E"/>
    <w:rsid w:val="00B16F1C"/>
    <w:rsid w:val="00B269FD"/>
    <w:rsid w:val="00B271F6"/>
    <w:rsid w:val="00B37B14"/>
    <w:rsid w:val="00B40D52"/>
    <w:rsid w:val="00B42E35"/>
    <w:rsid w:val="00B44684"/>
    <w:rsid w:val="00B44E46"/>
    <w:rsid w:val="00B5121C"/>
    <w:rsid w:val="00B6187C"/>
    <w:rsid w:val="00B62E0D"/>
    <w:rsid w:val="00B70333"/>
    <w:rsid w:val="00B7099D"/>
    <w:rsid w:val="00B7119C"/>
    <w:rsid w:val="00B71477"/>
    <w:rsid w:val="00B7484C"/>
    <w:rsid w:val="00B76464"/>
    <w:rsid w:val="00B8294A"/>
    <w:rsid w:val="00B839B9"/>
    <w:rsid w:val="00B85405"/>
    <w:rsid w:val="00B91BB8"/>
    <w:rsid w:val="00B93E59"/>
    <w:rsid w:val="00B961CF"/>
    <w:rsid w:val="00BA4EFC"/>
    <w:rsid w:val="00BA6D0A"/>
    <w:rsid w:val="00BA7B32"/>
    <w:rsid w:val="00BB1890"/>
    <w:rsid w:val="00BB3227"/>
    <w:rsid w:val="00BB51F5"/>
    <w:rsid w:val="00BB7269"/>
    <w:rsid w:val="00BC0B26"/>
    <w:rsid w:val="00BC59EE"/>
    <w:rsid w:val="00BD07F5"/>
    <w:rsid w:val="00BD12D5"/>
    <w:rsid w:val="00BD322A"/>
    <w:rsid w:val="00BD4413"/>
    <w:rsid w:val="00BD5FAF"/>
    <w:rsid w:val="00BE2CA6"/>
    <w:rsid w:val="00BE350A"/>
    <w:rsid w:val="00BE6179"/>
    <w:rsid w:val="00BF1EB1"/>
    <w:rsid w:val="00BF3550"/>
    <w:rsid w:val="00BF4B26"/>
    <w:rsid w:val="00C00006"/>
    <w:rsid w:val="00C01DB9"/>
    <w:rsid w:val="00C07D3A"/>
    <w:rsid w:val="00C12C37"/>
    <w:rsid w:val="00C13068"/>
    <w:rsid w:val="00C1316E"/>
    <w:rsid w:val="00C14499"/>
    <w:rsid w:val="00C216D0"/>
    <w:rsid w:val="00C21C7E"/>
    <w:rsid w:val="00C23ADE"/>
    <w:rsid w:val="00C2413F"/>
    <w:rsid w:val="00C307D6"/>
    <w:rsid w:val="00C3295C"/>
    <w:rsid w:val="00C33F47"/>
    <w:rsid w:val="00C36C1D"/>
    <w:rsid w:val="00C4241F"/>
    <w:rsid w:val="00C432BA"/>
    <w:rsid w:val="00C462C7"/>
    <w:rsid w:val="00C469C7"/>
    <w:rsid w:val="00C514C6"/>
    <w:rsid w:val="00C525B7"/>
    <w:rsid w:val="00C52E2D"/>
    <w:rsid w:val="00C5432B"/>
    <w:rsid w:val="00C57136"/>
    <w:rsid w:val="00C61226"/>
    <w:rsid w:val="00C64216"/>
    <w:rsid w:val="00C650F2"/>
    <w:rsid w:val="00C67359"/>
    <w:rsid w:val="00C7669A"/>
    <w:rsid w:val="00C800DD"/>
    <w:rsid w:val="00C84A49"/>
    <w:rsid w:val="00C91316"/>
    <w:rsid w:val="00C92964"/>
    <w:rsid w:val="00C9581E"/>
    <w:rsid w:val="00C95E35"/>
    <w:rsid w:val="00C96A39"/>
    <w:rsid w:val="00C97E42"/>
    <w:rsid w:val="00CA3EA5"/>
    <w:rsid w:val="00CA3FA6"/>
    <w:rsid w:val="00CA73EC"/>
    <w:rsid w:val="00CB1D16"/>
    <w:rsid w:val="00CB5D20"/>
    <w:rsid w:val="00CB7C99"/>
    <w:rsid w:val="00CC2637"/>
    <w:rsid w:val="00CC3ABC"/>
    <w:rsid w:val="00CC7BF1"/>
    <w:rsid w:val="00CD0DD1"/>
    <w:rsid w:val="00CD5A3E"/>
    <w:rsid w:val="00CD6B0C"/>
    <w:rsid w:val="00CD742F"/>
    <w:rsid w:val="00CE0D42"/>
    <w:rsid w:val="00CE1D09"/>
    <w:rsid w:val="00CE4981"/>
    <w:rsid w:val="00CF2983"/>
    <w:rsid w:val="00CF330B"/>
    <w:rsid w:val="00D001B9"/>
    <w:rsid w:val="00D0061D"/>
    <w:rsid w:val="00D050B7"/>
    <w:rsid w:val="00D057D6"/>
    <w:rsid w:val="00D13201"/>
    <w:rsid w:val="00D17AE1"/>
    <w:rsid w:val="00D24CC8"/>
    <w:rsid w:val="00D25850"/>
    <w:rsid w:val="00D2601E"/>
    <w:rsid w:val="00D31D31"/>
    <w:rsid w:val="00D35BB8"/>
    <w:rsid w:val="00D43403"/>
    <w:rsid w:val="00D548D8"/>
    <w:rsid w:val="00D5526B"/>
    <w:rsid w:val="00D56A49"/>
    <w:rsid w:val="00D612F8"/>
    <w:rsid w:val="00D62D7C"/>
    <w:rsid w:val="00D65904"/>
    <w:rsid w:val="00D6714A"/>
    <w:rsid w:val="00D6746D"/>
    <w:rsid w:val="00D734B7"/>
    <w:rsid w:val="00D7510B"/>
    <w:rsid w:val="00D75FFB"/>
    <w:rsid w:val="00D77B71"/>
    <w:rsid w:val="00D81B16"/>
    <w:rsid w:val="00D853EF"/>
    <w:rsid w:val="00D8561F"/>
    <w:rsid w:val="00D85C68"/>
    <w:rsid w:val="00D86221"/>
    <w:rsid w:val="00D86B9C"/>
    <w:rsid w:val="00D90FBA"/>
    <w:rsid w:val="00D93BD5"/>
    <w:rsid w:val="00D9572E"/>
    <w:rsid w:val="00DA2813"/>
    <w:rsid w:val="00DA43C8"/>
    <w:rsid w:val="00DA516C"/>
    <w:rsid w:val="00DA5F69"/>
    <w:rsid w:val="00DB0FDE"/>
    <w:rsid w:val="00DB3BE1"/>
    <w:rsid w:val="00DB5FA4"/>
    <w:rsid w:val="00DB707B"/>
    <w:rsid w:val="00DC1511"/>
    <w:rsid w:val="00DC1821"/>
    <w:rsid w:val="00DC23A0"/>
    <w:rsid w:val="00DC27BE"/>
    <w:rsid w:val="00DC2B49"/>
    <w:rsid w:val="00DC4828"/>
    <w:rsid w:val="00DC5641"/>
    <w:rsid w:val="00DD1196"/>
    <w:rsid w:val="00DE0BED"/>
    <w:rsid w:val="00DF4078"/>
    <w:rsid w:val="00DF5CD1"/>
    <w:rsid w:val="00E01816"/>
    <w:rsid w:val="00E047A1"/>
    <w:rsid w:val="00E1225A"/>
    <w:rsid w:val="00E21C6B"/>
    <w:rsid w:val="00E23CF8"/>
    <w:rsid w:val="00E37A85"/>
    <w:rsid w:val="00E45330"/>
    <w:rsid w:val="00E45607"/>
    <w:rsid w:val="00E462F8"/>
    <w:rsid w:val="00E4730F"/>
    <w:rsid w:val="00E60841"/>
    <w:rsid w:val="00E612FF"/>
    <w:rsid w:val="00E61D69"/>
    <w:rsid w:val="00E636D8"/>
    <w:rsid w:val="00E713E4"/>
    <w:rsid w:val="00E73A8A"/>
    <w:rsid w:val="00E73FC3"/>
    <w:rsid w:val="00E75247"/>
    <w:rsid w:val="00E81372"/>
    <w:rsid w:val="00E817CC"/>
    <w:rsid w:val="00E900B8"/>
    <w:rsid w:val="00E90280"/>
    <w:rsid w:val="00E903AB"/>
    <w:rsid w:val="00E91B16"/>
    <w:rsid w:val="00E91B69"/>
    <w:rsid w:val="00EA0CBE"/>
    <w:rsid w:val="00EA2867"/>
    <w:rsid w:val="00EA2E24"/>
    <w:rsid w:val="00EA3BC9"/>
    <w:rsid w:val="00EA7D9E"/>
    <w:rsid w:val="00EA7F91"/>
    <w:rsid w:val="00EB039D"/>
    <w:rsid w:val="00EB115B"/>
    <w:rsid w:val="00EB29A8"/>
    <w:rsid w:val="00EC0086"/>
    <w:rsid w:val="00EC014C"/>
    <w:rsid w:val="00EC0C33"/>
    <w:rsid w:val="00EC2183"/>
    <w:rsid w:val="00EC27CF"/>
    <w:rsid w:val="00EC6C02"/>
    <w:rsid w:val="00EC734F"/>
    <w:rsid w:val="00ED3253"/>
    <w:rsid w:val="00ED496E"/>
    <w:rsid w:val="00ED637B"/>
    <w:rsid w:val="00EE120C"/>
    <w:rsid w:val="00EE3618"/>
    <w:rsid w:val="00EE367B"/>
    <w:rsid w:val="00EE65EA"/>
    <w:rsid w:val="00EE67B8"/>
    <w:rsid w:val="00EE6A79"/>
    <w:rsid w:val="00EE7736"/>
    <w:rsid w:val="00EF1AE5"/>
    <w:rsid w:val="00EF247D"/>
    <w:rsid w:val="00EF34A1"/>
    <w:rsid w:val="00EF447E"/>
    <w:rsid w:val="00EF4FE6"/>
    <w:rsid w:val="00EF56F6"/>
    <w:rsid w:val="00F055FB"/>
    <w:rsid w:val="00F12891"/>
    <w:rsid w:val="00F12E7E"/>
    <w:rsid w:val="00F13580"/>
    <w:rsid w:val="00F14B13"/>
    <w:rsid w:val="00F159C6"/>
    <w:rsid w:val="00F15B5A"/>
    <w:rsid w:val="00F164AF"/>
    <w:rsid w:val="00F16BDB"/>
    <w:rsid w:val="00F17977"/>
    <w:rsid w:val="00F20BF7"/>
    <w:rsid w:val="00F224F2"/>
    <w:rsid w:val="00F254E3"/>
    <w:rsid w:val="00F25D39"/>
    <w:rsid w:val="00F25FB4"/>
    <w:rsid w:val="00F2671F"/>
    <w:rsid w:val="00F302D8"/>
    <w:rsid w:val="00F30B99"/>
    <w:rsid w:val="00F34060"/>
    <w:rsid w:val="00F3621E"/>
    <w:rsid w:val="00F40F77"/>
    <w:rsid w:val="00F41BF9"/>
    <w:rsid w:val="00F44F8E"/>
    <w:rsid w:val="00F4585B"/>
    <w:rsid w:val="00F46B6E"/>
    <w:rsid w:val="00F46F20"/>
    <w:rsid w:val="00F55FD8"/>
    <w:rsid w:val="00F57F34"/>
    <w:rsid w:val="00F6490D"/>
    <w:rsid w:val="00F653B6"/>
    <w:rsid w:val="00F74C58"/>
    <w:rsid w:val="00F7550E"/>
    <w:rsid w:val="00F776A1"/>
    <w:rsid w:val="00F8027B"/>
    <w:rsid w:val="00F805CB"/>
    <w:rsid w:val="00F85214"/>
    <w:rsid w:val="00F95290"/>
    <w:rsid w:val="00F95710"/>
    <w:rsid w:val="00F9697F"/>
    <w:rsid w:val="00FA1576"/>
    <w:rsid w:val="00FA161E"/>
    <w:rsid w:val="00FA1A01"/>
    <w:rsid w:val="00FA2A54"/>
    <w:rsid w:val="00FA5193"/>
    <w:rsid w:val="00FA5A03"/>
    <w:rsid w:val="00FB315B"/>
    <w:rsid w:val="00FB332C"/>
    <w:rsid w:val="00FB6AD5"/>
    <w:rsid w:val="00FC05B8"/>
    <w:rsid w:val="00FC0A76"/>
    <w:rsid w:val="00FD0813"/>
    <w:rsid w:val="00FE2CCA"/>
    <w:rsid w:val="00FE2F90"/>
    <w:rsid w:val="00FE32B5"/>
    <w:rsid w:val="00FE38E5"/>
    <w:rsid w:val="00FE454C"/>
    <w:rsid w:val="00FF3101"/>
    <w:rsid w:val="00FF6484"/>
    <w:rsid w:val="00FF6B23"/>
    <w:rsid w:val="00FF6F8F"/>
    <w:rsid w:val="00FF7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CDC91C"/>
  <w15:docId w15:val="{62B59612-6405-4FDC-BEEE-740F557D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sid w:val="003C2FC0"/>
    <w:rPr>
      <w:rFonts w:ascii="Times New Roman" w:eastAsia="Times New Roman" w:hAnsi="Times New Roman" w:cs="Times New Roman"/>
      <w:lang w:val="it-IT" w:eastAsia="it-IT" w:bidi="it-IT"/>
    </w:rPr>
  </w:style>
  <w:style w:type="paragraph" w:styleId="Titolo1">
    <w:name w:val="heading 1"/>
    <w:basedOn w:val="Normale"/>
    <w:uiPriority w:val="1"/>
    <w:qFormat/>
    <w:rsid w:val="003C2FC0"/>
    <w:pPr>
      <w:ind w:left="2295" w:right="2001"/>
      <w:jc w:val="center"/>
      <w:outlineLvl w:val="0"/>
    </w:pPr>
    <w:rPr>
      <w:b/>
      <w:bCs/>
      <w:sz w:val="24"/>
      <w:szCs w:val="24"/>
    </w:rPr>
  </w:style>
  <w:style w:type="paragraph" w:styleId="Titolo2">
    <w:name w:val="heading 2"/>
    <w:basedOn w:val="Normale"/>
    <w:link w:val="Titolo2Carattere"/>
    <w:uiPriority w:val="1"/>
    <w:qFormat/>
    <w:rsid w:val="003C2FC0"/>
    <w:pPr>
      <w:ind w:left="435"/>
      <w:outlineLvl w:val="1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C2FC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sid w:val="003C2FC0"/>
  </w:style>
  <w:style w:type="paragraph" w:styleId="Paragrafoelenco">
    <w:name w:val="List Paragraph"/>
    <w:aliases w:val="Bullet List Paragraph,List Paragraph1,Lettre d'introduction,Numbered paragraph 1,1st level - Bullet List Paragraph,Normal bullet 2,List Paragraph11,Citation List,Graphic,List Paragraph Char Char,Table of contents numbered,Dot pt,lp1"/>
    <w:basedOn w:val="Normale"/>
    <w:link w:val="ParagrafoelencoCarattere"/>
    <w:uiPriority w:val="34"/>
    <w:qFormat/>
    <w:rsid w:val="003C2FC0"/>
    <w:pPr>
      <w:ind w:left="1156" w:hanging="360"/>
    </w:pPr>
  </w:style>
  <w:style w:type="paragraph" w:customStyle="1" w:styleId="TableParagraph">
    <w:name w:val="Table Paragraph"/>
    <w:basedOn w:val="Normale"/>
    <w:uiPriority w:val="1"/>
    <w:qFormat/>
    <w:rsid w:val="003C2FC0"/>
    <w:pPr>
      <w:ind w:left="6"/>
    </w:pPr>
  </w:style>
  <w:style w:type="character" w:styleId="Collegamentoipertestuale">
    <w:name w:val="Hyperlink"/>
    <w:basedOn w:val="Carpredefinitoparagrafo"/>
    <w:uiPriority w:val="99"/>
    <w:unhideWhenUsed/>
    <w:rsid w:val="00D25850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795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53544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3544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35447"/>
    <w:rPr>
      <w:rFonts w:ascii="Times New Roman" w:eastAsia="Times New Roman" w:hAnsi="Times New Roman" w:cs="Times New Roman"/>
      <w:sz w:val="20"/>
      <w:szCs w:val="20"/>
      <w:lang w:val="it-IT" w:eastAsia="it-IT" w:bidi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3544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35447"/>
    <w:rPr>
      <w:rFonts w:ascii="Times New Roman" w:eastAsia="Times New Roman" w:hAnsi="Times New Roman" w:cs="Times New Roman"/>
      <w:b/>
      <w:bCs/>
      <w:sz w:val="20"/>
      <w:szCs w:val="20"/>
      <w:lang w:val="it-IT" w:eastAsia="it-IT" w:bidi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35447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35447"/>
    <w:rPr>
      <w:rFonts w:ascii="Tahoma" w:eastAsia="Times New Roman" w:hAnsi="Tahoma" w:cs="Tahoma"/>
      <w:sz w:val="16"/>
      <w:szCs w:val="16"/>
      <w:lang w:val="it-IT" w:eastAsia="it-IT" w:bidi="it-IT"/>
    </w:rPr>
  </w:style>
  <w:style w:type="paragraph" w:customStyle="1" w:styleId="Default">
    <w:name w:val="Default"/>
    <w:rsid w:val="003E704E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customStyle="1" w:styleId="UnipdDecreta">
    <w:name w:val="Unipd Decreta"/>
    <w:basedOn w:val="Normale"/>
    <w:rsid w:val="00520829"/>
    <w:pPr>
      <w:widowControl/>
      <w:autoSpaceDE/>
      <w:autoSpaceDN/>
      <w:jc w:val="center"/>
    </w:pPr>
    <w:rPr>
      <w:rFonts w:ascii="Arial" w:hAnsi="Arial" w:cs="Arial"/>
      <w:b/>
      <w:lang w:bidi="ar-SA"/>
    </w:rPr>
  </w:style>
  <w:style w:type="character" w:customStyle="1" w:styleId="Corpodeltesto">
    <w:name w:val="Corpo del testo_"/>
    <w:basedOn w:val="Carpredefinitoparagrafo"/>
    <w:link w:val="Corpodeltesto0"/>
    <w:rsid w:val="00883EB5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Corpodeltesto0">
    <w:name w:val="Corpo del testo"/>
    <w:basedOn w:val="Normale"/>
    <w:link w:val="Corpodeltesto"/>
    <w:rsid w:val="00883EB5"/>
    <w:pPr>
      <w:shd w:val="clear" w:color="auto" w:fill="FFFFFF"/>
      <w:autoSpaceDE/>
      <w:autoSpaceDN/>
      <w:spacing w:after="180"/>
    </w:pPr>
    <w:rPr>
      <w:lang w:val="en-US" w:eastAsia="en-US" w:bidi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6A279A"/>
    <w:rPr>
      <w:color w:val="605E5C"/>
      <w:shd w:val="clear" w:color="auto" w:fill="E1DFDD"/>
    </w:rPr>
  </w:style>
  <w:style w:type="paragraph" w:customStyle="1" w:styleId="CorpoA">
    <w:name w:val="Corpo A"/>
    <w:rsid w:val="00A57F34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it-IT" w:eastAsia="it-IT"/>
    </w:rPr>
  </w:style>
  <w:style w:type="character" w:customStyle="1" w:styleId="Hyperlink4">
    <w:name w:val="Hyperlink.4"/>
    <w:rsid w:val="00A57F34"/>
    <w:rPr>
      <w:rFonts w:ascii="Times New Roman" w:hAnsi="Times New Roman"/>
      <w:lang w:val="it-IT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541B38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541B38"/>
    <w:rPr>
      <w:rFonts w:ascii="Times New Roman" w:eastAsia="Times New Roman" w:hAnsi="Times New Roman" w:cs="Times New Roman"/>
      <w:lang w:val="it-IT" w:eastAsia="it-IT" w:bidi="it-IT"/>
    </w:rPr>
  </w:style>
  <w:style w:type="character" w:customStyle="1" w:styleId="Nessuno">
    <w:name w:val="Nessuno"/>
    <w:rsid w:val="00DB707B"/>
  </w:style>
  <w:style w:type="paragraph" w:styleId="NormaleWeb">
    <w:name w:val="Normal (Web)"/>
    <w:basedOn w:val="Normale"/>
    <w:uiPriority w:val="99"/>
    <w:rsid w:val="00DB707B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ParagrafoelencoCarattere">
    <w:name w:val="Paragrafo elenco Carattere"/>
    <w:aliases w:val="Bullet List Paragraph Carattere,List Paragraph1 Carattere,Lettre d'introduction Carattere,Numbered paragraph 1 Carattere,1st level - Bullet List Paragraph Carattere,Normal bullet 2 Carattere,List Paragraph11 Carattere"/>
    <w:link w:val="Paragrafoelenco"/>
    <w:uiPriority w:val="34"/>
    <w:qFormat/>
    <w:locked/>
    <w:rsid w:val="004B36E5"/>
    <w:rPr>
      <w:rFonts w:ascii="Times New Roman" w:eastAsia="Times New Roman" w:hAnsi="Times New Roman" w:cs="Times New Roman"/>
      <w:lang w:val="it-IT" w:eastAsia="it-IT" w:bidi="it-IT"/>
    </w:rPr>
  </w:style>
  <w:style w:type="character" w:customStyle="1" w:styleId="Titolo2Carattere">
    <w:name w:val="Titolo 2 Carattere"/>
    <w:basedOn w:val="Carpredefinitoparagrafo"/>
    <w:link w:val="Titolo2"/>
    <w:uiPriority w:val="1"/>
    <w:rsid w:val="001E22D3"/>
    <w:rPr>
      <w:rFonts w:ascii="Times New Roman" w:eastAsia="Times New Roman" w:hAnsi="Times New Roman" w:cs="Times New Roman"/>
      <w:b/>
      <w:bCs/>
      <w:lang w:val="it-IT" w:eastAsia="it-IT" w:bidi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651AB8-52E0-49DB-AEEB-4947BED6240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4679d45-8346-4e23-8c84-a7304edba77f}" enabled="0" method="" siteId="{84679d45-8346-4e23-8c84-a7304edba77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a</dc:creator>
  <cp:lastModifiedBy>Claudia Pagano</cp:lastModifiedBy>
  <cp:revision>2</cp:revision>
  <cp:lastPrinted>2025-06-30T14:33:00Z</cp:lastPrinted>
  <dcterms:created xsi:type="dcterms:W3CDTF">2026-06-16T14:08:00Z</dcterms:created>
  <dcterms:modified xsi:type="dcterms:W3CDTF">2026-06-16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1T00:00:00Z</vt:filetime>
  </property>
  <property fmtid="{D5CDD505-2E9C-101B-9397-08002B2CF9AE}" pid="3" name="Creator">
    <vt:lpwstr>Writer</vt:lpwstr>
  </property>
  <property fmtid="{D5CDD505-2E9C-101B-9397-08002B2CF9AE}" pid="4" name="LastSaved">
    <vt:filetime>2019-03-01T00:00:00Z</vt:filetime>
  </property>
</Properties>
</file>